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B9390" w14:textId="77777777" w:rsidR="00C95808" w:rsidRDefault="00C95808"/>
    <w:p w14:paraId="5056385C" w14:textId="7F867FD9" w:rsidR="000C4401" w:rsidRDefault="000C4401">
      <w:r>
        <w:t>6</w:t>
      </w:r>
      <w:r w:rsidRPr="000C4401">
        <w:rPr>
          <w:vertAlign w:val="superscript"/>
        </w:rPr>
        <w:t>th</w:t>
      </w:r>
      <w:r>
        <w:t xml:space="preserve"> Day live session </w:t>
      </w:r>
    </w:p>
    <w:p w14:paraId="6B671F5B" w14:textId="176F7A08" w:rsidR="000C4401" w:rsidRDefault="000C4401">
      <w:r>
        <w:t xml:space="preserve">1 CHI Square </w:t>
      </w:r>
    </w:p>
    <w:p w14:paraId="0B8A9975" w14:textId="76479118" w:rsidR="004B2E2C" w:rsidRDefault="004B2E2C">
      <w:r>
        <w:t xml:space="preserve">2 Covariance </w:t>
      </w:r>
    </w:p>
    <w:p w14:paraId="4872D296" w14:textId="77AE0EE0" w:rsidR="004B2E2C" w:rsidRDefault="004B2E2C">
      <w:r>
        <w:t>3 Pearson Correlation Coefficient</w:t>
      </w:r>
    </w:p>
    <w:p w14:paraId="4D39BA08" w14:textId="331A096E" w:rsidR="004B2E2C" w:rsidRDefault="00033C56">
      <w:r>
        <w:t xml:space="preserve">4 Spearman Rank Correlation </w:t>
      </w:r>
    </w:p>
    <w:p w14:paraId="74E3B1CA" w14:textId="12D50D86" w:rsidR="00033C56" w:rsidRDefault="005155BC">
      <w:r>
        <w:t xml:space="preserve">5 Practical implementation </w:t>
      </w:r>
    </w:p>
    <w:p w14:paraId="1A2FB158" w14:textId="00EC19E6" w:rsidR="005155BC" w:rsidRDefault="004D6677">
      <w:r>
        <w:t xml:space="preserve"> Z-test, t-test, chi square test.</w:t>
      </w:r>
    </w:p>
    <w:p w14:paraId="29E8CA45" w14:textId="5EAB29C4" w:rsidR="004D6677" w:rsidRDefault="00CB65C3">
      <w:r>
        <w:t xml:space="preserve">6 F test </w:t>
      </w:r>
      <w:r w:rsidR="00E858A3">
        <w:t>(ANOVA</w:t>
      </w:r>
      <w:r>
        <w:t>)</w:t>
      </w:r>
    </w:p>
    <w:p w14:paraId="0AB03377" w14:textId="66CA4D0D" w:rsidR="00E858A3" w:rsidRDefault="00E858A3" w:rsidP="00E858A3">
      <w:pPr>
        <w:pStyle w:val="Heading1"/>
      </w:pPr>
      <w:r>
        <w:t>1 CHI Square TEST</w:t>
      </w:r>
    </w:p>
    <w:p w14:paraId="24BEF3E2" w14:textId="5E2A119E" w:rsidR="00E858A3" w:rsidRDefault="002D1BA9" w:rsidP="00E858A3">
      <w:r>
        <w:t xml:space="preserve"> Chi Square Test claims about population prop</w:t>
      </w:r>
      <w:r w:rsidR="00E217C0">
        <w:t>ortion</w:t>
      </w:r>
      <w:r w:rsidR="00951123">
        <w:t>s.</w:t>
      </w:r>
    </w:p>
    <w:p w14:paraId="14D8E1B5" w14:textId="3F44A0F7" w:rsidR="00951123" w:rsidRDefault="00951123" w:rsidP="00E858A3">
      <w:r>
        <w:t>Why Chi Square Test</w:t>
      </w:r>
    </w:p>
    <w:p w14:paraId="1926C630" w14:textId="23DC53CF" w:rsidR="00951123" w:rsidRDefault="00951123" w:rsidP="00E858A3">
      <w:r>
        <w:t xml:space="preserve"> I</w:t>
      </w:r>
      <w:r w:rsidR="00EC5BC5">
        <w:t xml:space="preserve">t is a </w:t>
      </w:r>
      <w:r w:rsidR="00742371">
        <w:t>non-parametric test</w:t>
      </w:r>
      <w:r w:rsidR="00EC5BC5">
        <w:t xml:space="preserve"> that is performed on categorical </w:t>
      </w:r>
      <w:r w:rsidR="0064681B">
        <w:t>(nominal</w:t>
      </w:r>
      <w:r w:rsidR="00742371">
        <w:t xml:space="preserve"> or </w:t>
      </w:r>
      <w:r w:rsidR="0064681B">
        <w:t>ordinal) data.</w:t>
      </w:r>
    </w:p>
    <w:p w14:paraId="3865A173" w14:textId="1D145E5B" w:rsidR="0064681B" w:rsidRDefault="0030590F" w:rsidP="00E858A3">
      <w:r>
        <w:t>Question, In the 2000 Indian Census, the age</w:t>
      </w:r>
      <w:r w:rsidR="002D0ED5">
        <w:t xml:space="preserve"> of the individual in a small town were found to be the </w:t>
      </w:r>
      <w:r w:rsidR="00AB54CB">
        <w:t>following.</w:t>
      </w:r>
    </w:p>
    <w:p w14:paraId="43BC9E09" w14:textId="1504CB95" w:rsidR="002D0ED5" w:rsidRDefault="00F210C2" w:rsidP="00E858A3">
      <w:r>
        <w:t>Less than 18 = 20%</w:t>
      </w:r>
    </w:p>
    <w:p w14:paraId="2C6CB8BF" w14:textId="6ECAE951" w:rsidR="00F210C2" w:rsidRDefault="00F210C2" w:rsidP="00E858A3">
      <w:r>
        <w:t xml:space="preserve">18-35 = 30% </w:t>
      </w:r>
    </w:p>
    <w:p w14:paraId="4F75A9C1" w14:textId="3C11028C" w:rsidR="00F210C2" w:rsidRDefault="00F3585D" w:rsidP="00F3585D">
      <w:r>
        <w:t xml:space="preserve"> &gt; 35</w:t>
      </w:r>
      <w:r w:rsidR="00172A9C">
        <w:t xml:space="preserve"> = 50 %</w:t>
      </w:r>
    </w:p>
    <w:p w14:paraId="6DA45A62" w14:textId="7D163243" w:rsidR="00172A9C" w:rsidRDefault="00172A9C" w:rsidP="00F3585D">
      <w:r>
        <w:t xml:space="preserve">In 2010, </w:t>
      </w:r>
      <w:r w:rsidR="00031E50">
        <w:t xml:space="preserve">age of </w:t>
      </w:r>
      <w:r w:rsidR="005C5847">
        <w:t xml:space="preserve">n= 500 individuals </w:t>
      </w:r>
      <w:r w:rsidR="00AB54CB">
        <w:t>was</w:t>
      </w:r>
      <w:r w:rsidR="005C5847">
        <w:t xml:space="preserve"> sampled. Below are the </w:t>
      </w:r>
      <w:r w:rsidR="00AB54CB">
        <w:t xml:space="preserve">results. </w:t>
      </w:r>
    </w:p>
    <w:p w14:paraId="5D224235" w14:textId="27AF6DD6" w:rsidR="00AB54CB" w:rsidRDefault="00AB54CB" w:rsidP="00F3585D">
      <w:r>
        <w:t xml:space="preserve">&lt; 18 </w:t>
      </w:r>
      <w:r w:rsidR="00DF23B2">
        <w:t xml:space="preserve">= 121 </w:t>
      </w:r>
    </w:p>
    <w:p w14:paraId="247ADA94" w14:textId="1DD7B578" w:rsidR="00DF23B2" w:rsidRDefault="00DF23B2" w:rsidP="00F3585D">
      <w:r>
        <w:t>1</w:t>
      </w:r>
      <w:r w:rsidR="00AB7AD6">
        <w:t xml:space="preserve">8 </w:t>
      </w:r>
      <w:r w:rsidR="007C5CE1">
        <w:t>– 35</w:t>
      </w:r>
      <w:r w:rsidR="004F330B">
        <w:t xml:space="preserve"> = 288</w:t>
      </w:r>
    </w:p>
    <w:p w14:paraId="7C713ACA" w14:textId="18BDBFDC" w:rsidR="007C5CE1" w:rsidRDefault="007C5CE1" w:rsidP="007C5CE1">
      <w:r>
        <w:t>&gt; 35</w:t>
      </w:r>
      <w:r w:rsidR="004F330B">
        <w:t xml:space="preserve"> = 91</w:t>
      </w:r>
    </w:p>
    <w:p w14:paraId="5F91A208" w14:textId="7B9552A2" w:rsidR="0040296E" w:rsidRDefault="0040296E" w:rsidP="007C5CE1">
      <w:pPr>
        <w:rPr>
          <w:rFonts w:cstheme="minorHAnsi"/>
        </w:rPr>
      </w:pPr>
      <w:r>
        <w:t xml:space="preserve">Using </w:t>
      </w:r>
      <w:r>
        <w:rPr>
          <w:rFonts w:cstheme="minorHAnsi"/>
        </w:rPr>
        <w:t xml:space="preserve">∞ = 0.05, </w:t>
      </w:r>
      <w:r w:rsidR="00EC5B31">
        <w:rPr>
          <w:rFonts w:cstheme="minorHAnsi"/>
        </w:rPr>
        <w:t xml:space="preserve">would you conclude the population distribution of ages has </w:t>
      </w:r>
      <w:r w:rsidR="009040D5">
        <w:rPr>
          <w:rFonts w:cstheme="minorHAnsi"/>
        </w:rPr>
        <w:t>changed in the last 10 years?</w:t>
      </w:r>
    </w:p>
    <w:p w14:paraId="4E5177D6" w14:textId="2F5B220F" w:rsidR="00BF3A59" w:rsidRDefault="00582FDF" w:rsidP="007C5CE1">
      <w:pPr>
        <w:rPr>
          <w:rFonts w:cstheme="minorHAnsi"/>
        </w:rPr>
      </w:pPr>
      <w:r>
        <w:rPr>
          <w:rFonts w:cstheme="minorHAnsi"/>
        </w:rPr>
        <w:t xml:space="preserve">Answ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82FDF" w14:paraId="1C91F9DC" w14:textId="77777777" w:rsidTr="00582FDF">
        <w:tc>
          <w:tcPr>
            <w:tcW w:w="3005" w:type="dxa"/>
          </w:tcPr>
          <w:p w14:paraId="441B44B6" w14:textId="14E1C64E" w:rsidR="00582FDF" w:rsidRDefault="00582FDF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&lt; 18</w:t>
            </w:r>
          </w:p>
        </w:tc>
        <w:tc>
          <w:tcPr>
            <w:tcW w:w="3005" w:type="dxa"/>
          </w:tcPr>
          <w:p w14:paraId="6527C891" w14:textId="3503A96C" w:rsidR="00582FDF" w:rsidRDefault="00230382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18-35</w:t>
            </w:r>
          </w:p>
        </w:tc>
        <w:tc>
          <w:tcPr>
            <w:tcW w:w="3006" w:type="dxa"/>
          </w:tcPr>
          <w:p w14:paraId="42464355" w14:textId="5313ED42" w:rsidR="00582FDF" w:rsidRPr="00230382" w:rsidRDefault="00230382" w:rsidP="00230382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>
              <w:rPr>
                <w:rFonts w:cstheme="minorHAnsi"/>
              </w:rPr>
              <w:t>35</w:t>
            </w:r>
          </w:p>
        </w:tc>
      </w:tr>
      <w:tr w:rsidR="00582FDF" w14:paraId="2EE4B3B2" w14:textId="77777777" w:rsidTr="00582FDF">
        <w:tc>
          <w:tcPr>
            <w:tcW w:w="3005" w:type="dxa"/>
          </w:tcPr>
          <w:p w14:paraId="272B2891" w14:textId="05038676" w:rsidR="00582FDF" w:rsidRDefault="00230382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0% </w:t>
            </w:r>
          </w:p>
        </w:tc>
        <w:tc>
          <w:tcPr>
            <w:tcW w:w="3005" w:type="dxa"/>
          </w:tcPr>
          <w:p w14:paraId="3DC00CA1" w14:textId="2E3CA1F1" w:rsidR="00582FDF" w:rsidRDefault="00D0446E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30%</w:t>
            </w:r>
          </w:p>
        </w:tc>
        <w:tc>
          <w:tcPr>
            <w:tcW w:w="3006" w:type="dxa"/>
          </w:tcPr>
          <w:p w14:paraId="0BB1610C" w14:textId="691F3D8F" w:rsidR="00582FDF" w:rsidRDefault="00D0446E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50%</w:t>
            </w:r>
          </w:p>
        </w:tc>
      </w:tr>
    </w:tbl>
    <w:p w14:paraId="73BBCEF7" w14:textId="77777777" w:rsidR="004800E5" w:rsidRDefault="00230382" w:rsidP="007C5CE1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2052B7D5" w14:textId="77777777" w:rsidR="004800E5" w:rsidRDefault="004800E5" w:rsidP="007C5CE1">
      <w:pPr>
        <w:rPr>
          <w:rFonts w:cstheme="minorHAnsi"/>
        </w:rPr>
      </w:pPr>
    </w:p>
    <w:p w14:paraId="1719FEC2" w14:textId="77777777" w:rsidR="004800E5" w:rsidRDefault="004800E5" w:rsidP="007C5CE1">
      <w:pPr>
        <w:rPr>
          <w:rFonts w:cstheme="minorHAnsi"/>
        </w:rPr>
      </w:pPr>
    </w:p>
    <w:p w14:paraId="018A8CD4" w14:textId="77777777" w:rsidR="004800E5" w:rsidRDefault="004800E5" w:rsidP="007C5CE1">
      <w:pPr>
        <w:rPr>
          <w:rFonts w:cstheme="minorHAnsi"/>
        </w:rPr>
      </w:pPr>
    </w:p>
    <w:p w14:paraId="04A33553" w14:textId="77777777" w:rsidR="004800E5" w:rsidRDefault="004800E5" w:rsidP="007C5CE1">
      <w:pPr>
        <w:rPr>
          <w:rFonts w:cstheme="minorHAnsi"/>
        </w:rPr>
      </w:pPr>
    </w:p>
    <w:p w14:paraId="5C53BF6F" w14:textId="77777777" w:rsidR="004800E5" w:rsidRDefault="004800E5" w:rsidP="007C5CE1">
      <w:pPr>
        <w:rPr>
          <w:rFonts w:cstheme="minorHAnsi"/>
        </w:rPr>
      </w:pPr>
    </w:p>
    <w:p w14:paraId="2A45454A" w14:textId="77777777" w:rsidR="004800E5" w:rsidRDefault="004800E5" w:rsidP="007C5CE1">
      <w:pPr>
        <w:rPr>
          <w:rFonts w:cstheme="minorHAnsi"/>
        </w:rPr>
      </w:pPr>
    </w:p>
    <w:p w14:paraId="0081C01D" w14:textId="13E3EE9A" w:rsidR="00582FDF" w:rsidRDefault="00230382" w:rsidP="007C5CE1">
      <w:pPr>
        <w:rPr>
          <w:rFonts w:cstheme="minorHAnsi"/>
        </w:rPr>
      </w:pPr>
      <w:r>
        <w:rPr>
          <w:rFonts w:cstheme="minorHAnsi"/>
        </w:rPr>
        <w:t xml:space="preserve">This is </w:t>
      </w:r>
      <w:r w:rsidR="00D0446E">
        <w:rPr>
          <w:rFonts w:cstheme="minorHAnsi"/>
        </w:rPr>
        <w:t>expected.</w:t>
      </w:r>
      <w:r>
        <w:rPr>
          <w:rFonts w:cstheme="minorHAnsi"/>
        </w:rPr>
        <w:t xml:space="preserve"> </w:t>
      </w:r>
      <w:r w:rsidR="00D0446E">
        <w:rPr>
          <w:rFonts w:cstheme="minorHAnsi"/>
        </w:rPr>
        <w:t>From the population data 200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0446E" w14:paraId="059ADF3E" w14:textId="77777777" w:rsidTr="00D0446E">
        <w:tc>
          <w:tcPr>
            <w:tcW w:w="3005" w:type="dxa"/>
          </w:tcPr>
          <w:p w14:paraId="46D9EE09" w14:textId="6771C252" w:rsidR="00D0446E" w:rsidRDefault="007710FD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&lt; 18</w:t>
            </w:r>
          </w:p>
        </w:tc>
        <w:tc>
          <w:tcPr>
            <w:tcW w:w="3005" w:type="dxa"/>
          </w:tcPr>
          <w:p w14:paraId="318DB480" w14:textId="5CED769A" w:rsidR="00D0446E" w:rsidRDefault="007710FD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18-35</w:t>
            </w:r>
          </w:p>
        </w:tc>
        <w:tc>
          <w:tcPr>
            <w:tcW w:w="3006" w:type="dxa"/>
          </w:tcPr>
          <w:p w14:paraId="24525530" w14:textId="1B5CAE7B" w:rsidR="00D0446E" w:rsidRPr="00F40448" w:rsidRDefault="00F40448" w:rsidP="00F4044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&gt;35 </w:t>
            </w:r>
          </w:p>
        </w:tc>
      </w:tr>
      <w:tr w:rsidR="00D0446E" w14:paraId="5BED6375" w14:textId="77777777" w:rsidTr="00D0446E">
        <w:tc>
          <w:tcPr>
            <w:tcW w:w="3005" w:type="dxa"/>
          </w:tcPr>
          <w:p w14:paraId="217307F8" w14:textId="020DCD76" w:rsidR="00D0446E" w:rsidRDefault="00F40448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121</w:t>
            </w:r>
          </w:p>
        </w:tc>
        <w:tc>
          <w:tcPr>
            <w:tcW w:w="3005" w:type="dxa"/>
          </w:tcPr>
          <w:p w14:paraId="550582A5" w14:textId="398A67CB" w:rsidR="00D0446E" w:rsidRDefault="00F40448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288</w:t>
            </w:r>
          </w:p>
        </w:tc>
        <w:tc>
          <w:tcPr>
            <w:tcW w:w="3006" w:type="dxa"/>
          </w:tcPr>
          <w:p w14:paraId="4F71CDB4" w14:textId="5E882C4A" w:rsidR="00D0446E" w:rsidRDefault="00F164DF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91 </w:t>
            </w:r>
          </w:p>
        </w:tc>
      </w:tr>
    </w:tbl>
    <w:p w14:paraId="2C8792F5" w14:textId="729ADE14" w:rsidR="00D0446E" w:rsidRDefault="007710FD" w:rsidP="007C5CE1">
      <w:pPr>
        <w:rPr>
          <w:rFonts w:cstheme="minorHAnsi"/>
        </w:rPr>
      </w:pPr>
      <w:r>
        <w:rPr>
          <w:rFonts w:cstheme="minorHAnsi"/>
        </w:rPr>
        <w:t>Observed data</w:t>
      </w:r>
      <w:r w:rsidR="00F164DF">
        <w:rPr>
          <w:rFonts w:cstheme="minorHAnsi"/>
        </w:rPr>
        <w:t xml:space="preserve">. </w:t>
      </w:r>
      <w:r w:rsidR="00F83FA5">
        <w:rPr>
          <w:rFonts w:cstheme="minorHAnsi"/>
        </w:rPr>
        <w:t>n</w:t>
      </w:r>
      <w:r w:rsidR="00F164DF">
        <w:rPr>
          <w:rFonts w:cstheme="minorHAnsi"/>
        </w:rPr>
        <w:t>= 500</w:t>
      </w:r>
      <w:r w:rsidR="008552C1">
        <w:rPr>
          <w:rFonts w:cstheme="minorHAnsi"/>
        </w:rPr>
        <w:t xml:space="preserve"> </w:t>
      </w:r>
      <w:r w:rsidR="005669AF">
        <w:rPr>
          <w:rFonts w:cstheme="minorHAnsi"/>
        </w:rPr>
        <w:t>(500 sample)</w:t>
      </w:r>
      <w:r w:rsidR="009A62BB">
        <w:rPr>
          <w:rFonts w:cstheme="minorHAnsi"/>
        </w:rPr>
        <w:t xml:space="preserve">. Based on the </w:t>
      </w:r>
      <w:r w:rsidR="00F83FA5">
        <w:rPr>
          <w:rFonts w:cstheme="minorHAnsi"/>
        </w:rPr>
        <w:t xml:space="preserve">population data. The expected </w:t>
      </w:r>
      <w:r w:rsidR="00111B3C">
        <w:rPr>
          <w:rFonts w:cstheme="minorHAnsi"/>
        </w:rPr>
        <w:t xml:space="preserve">data will </w:t>
      </w:r>
      <w:r w:rsidR="002B6E09">
        <w:rPr>
          <w:rFonts w:cstheme="minorHAnsi"/>
        </w:rPr>
        <w:t>b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1503"/>
        <w:gridCol w:w="1503"/>
      </w:tblGrid>
      <w:tr w:rsidR="001B720A" w14:paraId="4A0EB32E" w14:textId="77777777" w:rsidTr="00D60B1D">
        <w:tc>
          <w:tcPr>
            <w:tcW w:w="3005" w:type="dxa"/>
          </w:tcPr>
          <w:p w14:paraId="5C8B5BF2" w14:textId="61B672BE" w:rsidR="001B720A" w:rsidRDefault="001B720A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500 x 0.2</w:t>
            </w:r>
          </w:p>
        </w:tc>
        <w:tc>
          <w:tcPr>
            <w:tcW w:w="3005" w:type="dxa"/>
          </w:tcPr>
          <w:p w14:paraId="69533A9D" w14:textId="63EE3FA4" w:rsidR="001B720A" w:rsidRDefault="001B720A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500 x0.3</w:t>
            </w:r>
          </w:p>
        </w:tc>
        <w:tc>
          <w:tcPr>
            <w:tcW w:w="1503" w:type="dxa"/>
          </w:tcPr>
          <w:p w14:paraId="27C41AA5" w14:textId="77777777" w:rsidR="001B720A" w:rsidRDefault="001B720A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500 x .5</w:t>
            </w:r>
          </w:p>
        </w:tc>
        <w:tc>
          <w:tcPr>
            <w:tcW w:w="1503" w:type="dxa"/>
          </w:tcPr>
          <w:p w14:paraId="38FC81DC" w14:textId="03B00625" w:rsidR="001B720A" w:rsidRDefault="001B720A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Observation</w:t>
            </w:r>
          </w:p>
        </w:tc>
      </w:tr>
      <w:tr w:rsidR="001B720A" w14:paraId="079313BF" w14:textId="77777777" w:rsidTr="001C3FDF">
        <w:tc>
          <w:tcPr>
            <w:tcW w:w="3005" w:type="dxa"/>
          </w:tcPr>
          <w:p w14:paraId="30FCD8E2" w14:textId="3E8B6C36" w:rsidR="001B720A" w:rsidRDefault="001B720A" w:rsidP="008552C1">
            <w:pPr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  <w:tc>
          <w:tcPr>
            <w:tcW w:w="3005" w:type="dxa"/>
          </w:tcPr>
          <w:p w14:paraId="6F192287" w14:textId="0842D982" w:rsidR="001B720A" w:rsidRDefault="001B720A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150 </w:t>
            </w:r>
          </w:p>
        </w:tc>
        <w:tc>
          <w:tcPr>
            <w:tcW w:w="1503" w:type="dxa"/>
          </w:tcPr>
          <w:p w14:paraId="5DDBC857" w14:textId="77777777" w:rsidR="001B720A" w:rsidRDefault="001B720A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250 </w:t>
            </w:r>
          </w:p>
        </w:tc>
        <w:tc>
          <w:tcPr>
            <w:tcW w:w="1503" w:type="dxa"/>
          </w:tcPr>
          <w:p w14:paraId="324E7960" w14:textId="7C0924D6" w:rsidR="001B720A" w:rsidRDefault="001B720A" w:rsidP="007C5CE1">
            <w:pPr>
              <w:rPr>
                <w:rFonts w:cstheme="minorHAnsi"/>
              </w:rPr>
            </w:pPr>
            <w:r>
              <w:rPr>
                <w:rFonts w:cstheme="minorHAnsi"/>
              </w:rPr>
              <w:t>Expe</w:t>
            </w:r>
            <w:r w:rsidR="00474A6D">
              <w:rPr>
                <w:rFonts w:cstheme="minorHAnsi"/>
              </w:rPr>
              <w:t>cted</w:t>
            </w:r>
          </w:p>
        </w:tc>
      </w:tr>
    </w:tbl>
    <w:p w14:paraId="5FAA6696" w14:textId="77777777" w:rsidR="008552C1" w:rsidRDefault="008552C1" w:rsidP="007C5CE1">
      <w:pPr>
        <w:rPr>
          <w:rFonts w:cstheme="minorHAnsi"/>
        </w:rPr>
      </w:pPr>
    </w:p>
    <w:p w14:paraId="46EFD03B" w14:textId="3725BDB6" w:rsidR="00474A6D" w:rsidRDefault="00474A6D" w:rsidP="007C5CE1">
      <w:pPr>
        <w:rPr>
          <w:rFonts w:cstheme="minorHAnsi"/>
        </w:rPr>
      </w:pPr>
      <w:r>
        <w:rPr>
          <w:rFonts w:cstheme="minorHAnsi"/>
        </w:rPr>
        <w:t>1 Ho = The data meets the d</w:t>
      </w:r>
      <w:r w:rsidR="00057385">
        <w:rPr>
          <w:rFonts w:cstheme="minorHAnsi"/>
        </w:rPr>
        <w:t>istribution 2010 census.</w:t>
      </w:r>
    </w:p>
    <w:p w14:paraId="5E5D1165" w14:textId="632D0E00" w:rsidR="00057385" w:rsidRDefault="00057385" w:rsidP="007C5CE1">
      <w:pPr>
        <w:rPr>
          <w:rFonts w:cstheme="minorHAnsi"/>
        </w:rPr>
      </w:pPr>
      <w:r>
        <w:rPr>
          <w:rFonts w:cstheme="minorHAnsi"/>
        </w:rPr>
        <w:t>Hi = The data does not meet distribution 2000 census.</w:t>
      </w:r>
    </w:p>
    <w:p w14:paraId="083C22C5" w14:textId="2D6F5DE0" w:rsidR="0072062E" w:rsidRDefault="0072062E" w:rsidP="007C5CE1">
      <w:pPr>
        <w:rPr>
          <w:rFonts w:cstheme="minorHAnsi"/>
        </w:rPr>
      </w:pPr>
      <w:r>
        <w:rPr>
          <w:rFonts w:cstheme="minorHAnsi"/>
        </w:rPr>
        <w:t xml:space="preserve">2 ∞ = </w:t>
      </w:r>
      <w:r w:rsidR="00C2116B">
        <w:rPr>
          <w:rFonts w:cstheme="minorHAnsi"/>
        </w:rPr>
        <w:t>0.05 (95% Confidence Interval).</w:t>
      </w:r>
    </w:p>
    <w:p w14:paraId="0899CC96" w14:textId="37076D96" w:rsidR="002A1B8F" w:rsidRDefault="002A1B8F" w:rsidP="007C5CE1">
      <w:pPr>
        <w:rPr>
          <w:rFonts w:cstheme="minorHAnsi"/>
        </w:rPr>
      </w:pPr>
      <w:r>
        <w:rPr>
          <w:rFonts w:cstheme="minorHAnsi"/>
        </w:rPr>
        <w:t xml:space="preserve">3 Degree of </w:t>
      </w:r>
      <w:r w:rsidR="004126BA">
        <w:rPr>
          <w:rFonts w:cstheme="minorHAnsi"/>
        </w:rPr>
        <w:t>freedom =</w:t>
      </w:r>
      <w:r>
        <w:rPr>
          <w:rFonts w:cstheme="minorHAnsi"/>
        </w:rPr>
        <w:t xml:space="preserve"> n-1 = </w:t>
      </w:r>
      <w:r w:rsidR="004126BA">
        <w:rPr>
          <w:rFonts w:cstheme="minorHAnsi"/>
        </w:rPr>
        <w:t xml:space="preserve">3-1= 2 { </w:t>
      </w:r>
      <w:proofErr w:type="spellStart"/>
      <w:r w:rsidR="004126BA">
        <w:rPr>
          <w:rFonts w:cstheme="minorHAnsi"/>
        </w:rPr>
        <w:t>df</w:t>
      </w:r>
      <w:proofErr w:type="spellEnd"/>
      <w:r w:rsidR="004126BA">
        <w:rPr>
          <w:rFonts w:cstheme="minorHAnsi"/>
        </w:rPr>
        <w:t xml:space="preserve">=2, </w:t>
      </w:r>
      <w:r w:rsidR="00D71908">
        <w:rPr>
          <w:rFonts w:cstheme="minorHAnsi"/>
        </w:rPr>
        <w:t>∞=0.05}</w:t>
      </w:r>
    </w:p>
    <w:p w14:paraId="7FD3DF3C" w14:textId="3E04A8D8" w:rsidR="004126BA" w:rsidRDefault="004126BA" w:rsidP="007C5CE1">
      <w:pPr>
        <w:rPr>
          <w:rFonts w:cstheme="minorHAnsi"/>
        </w:rPr>
      </w:pPr>
      <w:r>
        <w:rPr>
          <w:rFonts w:cstheme="minorHAnsi"/>
        </w:rPr>
        <w:t xml:space="preserve">4 </w:t>
      </w:r>
      <w:r w:rsidR="00D71908">
        <w:rPr>
          <w:rFonts w:cstheme="minorHAnsi"/>
        </w:rPr>
        <w:t xml:space="preserve">Decision Boundary </w:t>
      </w:r>
      <w:r w:rsidR="00D80139">
        <w:rPr>
          <w:rFonts w:cstheme="minorHAnsi"/>
        </w:rPr>
        <w:t>{Check</w:t>
      </w:r>
      <w:r w:rsidR="00175D71">
        <w:rPr>
          <w:rFonts w:cstheme="minorHAnsi"/>
        </w:rPr>
        <w:t xml:space="preserve"> chi square table </w:t>
      </w:r>
      <w:r w:rsidR="00D80139">
        <w:rPr>
          <w:rFonts w:cstheme="minorHAnsi"/>
        </w:rPr>
        <w:t>to fond decision boundary}.</w:t>
      </w:r>
    </w:p>
    <w:p w14:paraId="14064603" w14:textId="61E9D87B" w:rsidR="00B93CD6" w:rsidRDefault="00B93CD6" w:rsidP="007C5CE1">
      <w:pPr>
        <w:rPr>
          <w:rFonts w:cstheme="minorHAnsi"/>
        </w:rPr>
      </w:pPr>
      <w:r w:rsidRPr="00B93CD6">
        <w:rPr>
          <w:rFonts w:cstheme="minorHAnsi"/>
          <w:noProof/>
        </w:rPr>
        <w:drawing>
          <wp:inline distT="0" distB="0" distL="0" distR="0" wp14:anchorId="6322E084" wp14:editId="7D30A0A7">
            <wp:extent cx="5731510" cy="13074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849B2" w14:textId="2DAE552C" w:rsidR="00D80139" w:rsidRDefault="00AD2268" w:rsidP="007C5CE1">
      <w:pPr>
        <w:rPr>
          <w:rFonts w:cstheme="minorHAnsi"/>
        </w:rPr>
      </w:pPr>
      <w:r>
        <w:rPr>
          <w:rFonts w:cstheme="minorHAnsi"/>
        </w:rPr>
        <w:t xml:space="preserve">Two tail tests </w:t>
      </w:r>
    </w:p>
    <w:p w14:paraId="640BBA39" w14:textId="55AD24D9" w:rsidR="00AD2268" w:rsidRDefault="00A5134F" w:rsidP="007C5CE1">
      <w:pPr>
        <w:rPr>
          <w:rFonts w:cstheme="minorHAnsi"/>
        </w:rPr>
      </w:pPr>
      <w:r>
        <w:rPr>
          <w:rFonts w:cstheme="minorHAnsi"/>
        </w:rPr>
        <w:t>If X</w:t>
      </w:r>
      <w:r>
        <w:rPr>
          <w:rFonts w:cstheme="minorHAnsi"/>
          <w:vertAlign w:val="superscript"/>
        </w:rPr>
        <w:t xml:space="preserve">2 </w:t>
      </w:r>
      <w:r>
        <w:rPr>
          <w:rFonts w:cstheme="minorHAnsi"/>
        </w:rPr>
        <w:t>is greater than 5.99</w:t>
      </w:r>
      <w:r w:rsidR="000B0977">
        <w:rPr>
          <w:rFonts w:cstheme="minorHAnsi"/>
        </w:rPr>
        <w:t xml:space="preserve"> reject Ho </w:t>
      </w:r>
    </w:p>
    <w:p w14:paraId="1A406ACB" w14:textId="03C523E5" w:rsidR="00AD2268" w:rsidRDefault="00AD2268" w:rsidP="007C5CE1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7126E1" wp14:editId="79222F32">
                <wp:simplePos x="0" y="0"/>
                <wp:positionH relativeFrom="column">
                  <wp:posOffset>-40801</wp:posOffset>
                </wp:positionH>
                <wp:positionV relativeFrom="paragraph">
                  <wp:posOffset>101600</wp:posOffset>
                </wp:positionV>
                <wp:extent cx="2668137" cy="597254"/>
                <wp:effectExtent l="0" t="0" r="18415" b="12700"/>
                <wp:wrapNone/>
                <wp:docPr id="1" name="Freeform: 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8137" cy="597254"/>
                        </a:xfrm>
                        <a:custGeom>
                          <a:avLst/>
                          <a:gdLst>
                            <a:gd name="connsiteX0" fmla="*/ 0 w 2668137"/>
                            <a:gd name="connsiteY0" fmla="*/ 430252 h 597254"/>
                            <a:gd name="connsiteX1" fmla="*/ 593677 w 2668137"/>
                            <a:gd name="connsiteY1" fmla="*/ 450723 h 597254"/>
                            <a:gd name="connsiteX2" fmla="*/ 1241946 w 2668137"/>
                            <a:gd name="connsiteY2" fmla="*/ 347 h 597254"/>
                            <a:gd name="connsiteX3" fmla="*/ 1937982 w 2668137"/>
                            <a:gd name="connsiteY3" fmla="*/ 532610 h 597254"/>
                            <a:gd name="connsiteX4" fmla="*/ 2668137 w 2668137"/>
                            <a:gd name="connsiteY4" fmla="*/ 594025 h 5972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68137" h="597254">
                              <a:moveTo>
                                <a:pt x="0" y="430252"/>
                              </a:moveTo>
                              <a:cubicBezTo>
                                <a:pt x="193343" y="476313"/>
                                <a:pt x="386686" y="522374"/>
                                <a:pt x="593677" y="450723"/>
                              </a:cubicBezTo>
                              <a:cubicBezTo>
                                <a:pt x="800668" y="379072"/>
                                <a:pt x="1017895" y="-13301"/>
                                <a:pt x="1241946" y="347"/>
                              </a:cubicBezTo>
                              <a:cubicBezTo>
                                <a:pt x="1465997" y="13995"/>
                                <a:pt x="1700284" y="433664"/>
                                <a:pt x="1937982" y="532610"/>
                              </a:cubicBezTo>
                              <a:cubicBezTo>
                                <a:pt x="2175681" y="631556"/>
                                <a:pt x="2533934" y="584926"/>
                                <a:pt x="2668137" y="59402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A6F03C" id="Freeform: Shape 1" o:spid="_x0000_s1026" style="position:absolute;margin-left:-3.2pt;margin-top:8pt;width:210.1pt;height:47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68137,5972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" path="m,430252v193343,46061,386686,92122,593677,20471c800668,379072,1017895,-13301,1241946,347v224051,13648,458338,433317,696036,532263c2175681,631556,2533934,584926,2668137,594025e" filled="f" strokecolor="#09101d [484]" strokeweight="1pt">
                <v:stroke joinstyle="miter"/>
                <v:path arrowok="t" o:connecttype="custom" o:connectlocs="0,430252;593677,450723;1241946,347;1937982,532610;2668137,594025" o:connectangles="0,0,0,0,0"/>
              </v:shape>
            </w:pict>
          </mc:Fallback>
        </mc:AlternateConten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2 Tail test</w:t>
      </w:r>
    </w:p>
    <w:p w14:paraId="2259CBEE" w14:textId="0B41AD58" w:rsidR="00AD2268" w:rsidRDefault="00AD2268" w:rsidP="007C5CE1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A3B5A0" wp14:editId="522CE114">
                <wp:simplePos x="0" y="0"/>
                <wp:positionH relativeFrom="column">
                  <wp:posOffset>2060812</wp:posOffset>
                </wp:positionH>
                <wp:positionV relativeFrom="paragraph">
                  <wp:posOffset>246333</wp:posOffset>
                </wp:positionV>
                <wp:extent cx="27295" cy="457200"/>
                <wp:effectExtent l="0" t="0" r="3048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295" cy="45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D77A0D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25pt,19.4pt" to="164.4pt,5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</w:p>
    <w:p w14:paraId="66A17ECD" w14:textId="6385EF04" w:rsidR="00AD2268" w:rsidRDefault="00AD2268" w:rsidP="007C5CE1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2F67A3" wp14:editId="407B69CE">
                <wp:simplePos x="0" y="0"/>
                <wp:positionH relativeFrom="column">
                  <wp:posOffset>307075</wp:posOffset>
                </wp:positionH>
                <wp:positionV relativeFrom="paragraph">
                  <wp:posOffset>21998</wp:posOffset>
                </wp:positionV>
                <wp:extent cx="0" cy="259307"/>
                <wp:effectExtent l="0" t="0" r="38100" b="2667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30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E5D4D7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2pt,1.75pt" to="24.2pt,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5218A9" wp14:editId="7D689812">
                <wp:simplePos x="0" y="0"/>
                <wp:positionH relativeFrom="column">
                  <wp:posOffset>-61415</wp:posOffset>
                </wp:positionH>
                <wp:positionV relativeFrom="paragraph">
                  <wp:posOffset>185771</wp:posOffset>
                </wp:positionV>
                <wp:extent cx="2756848" cy="6824"/>
                <wp:effectExtent l="0" t="0" r="24765" b="317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56848" cy="68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FF69C6" id="Straight Connector 2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85pt,14.65pt" to="212.2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" strokecolor="#4472c4 [3204]" strokeweight=".5pt">
                <v:stroke joinstyle="miter"/>
              </v:line>
            </w:pict>
          </mc:Fallback>
        </mc:AlternateContent>
      </w:r>
    </w:p>
    <w:p w14:paraId="0A79506D" w14:textId="77777777" w:rsidR="00AD2268" w:rsidRDefault="00AD2268" w:rsidP="007C5CE1">
      <w:pPr>
        <w:rPr>
          <w:rFonts w:cstheme="minorHAnsi"/>
        </w:rPr>
      </w:pPr>
    </w:p>
    <w:p w14:paraId="53B84AC0" w14:textId="0C788121" w:rsidR="007C2D38" w:rsidRDefault="007C2D38" w:rsidP="007C5CE1">
      <w:pPr>
        <w:rPr>
          <w:rFonts w:cstheme="minorHAnsi"/>
        </w:rPr>
      </w:pPr>
      <w:r>
        <w:rPr>
          <w:rFonts w:cstheme="minorHAnsi"/>
        </w:rPr>
        <w:t>5 Cal</w:t>
      </w:r>
      <w:r w:rsidR="00763F65">
        <w:rPr>
          <w:rFonts w:cstheme="minorHAnsi"/>
        </w:rPr>
        <w:t xml:space="preserve">culate test </w:t>
      </w:r>
      <w:r w:rsidR="004E007E">
        <w:rPr>
          <w:rFonts w:cstheme="minorHAnsi"/>
        </w:rPr>
        <w:t>statistics.</w:t>
      </w:r>
      <w:r w:rsidR="00763F65">
        <w:rPr>
          <w:rFonts w:cstheme="minorHAnsi"/>
        </w:rPr>
        <w:t xml:space="preserve"> </w:t>
      </w:r>
    </w:p>
    <w:p w14:paraId="1DD17209" w14:textId="05384881" w:rsidR="00A759B3" w:rsidRDefault="00A759B3" w:rsidP="007C5CE1">
      <w:pPr>
        <w:rPr>
          <w:rFonts w:cstheme="minorHAnsi"/>
        </w:rPr>
      </w:pPr>
      <w:proofErr w:type="spellStart"/>
      <w:r>
        <w:rPr>
          <w:rFonts w:cstheme="minorHAnsi"/>
        </w:rPr>
        <w:t>Fo</w:t>
      </w:r>
      <w:proofErr w:type="spellEnd"/>
      <w:r>
        <w:rPr>
          <w:rFonts w:cstheme="minorHAnsi"/>
        </w:rPr>
        <w:t xml:space="preserve"> </w:t>
      </w:r>
      <w:r w:rsidR="00496EC2">
        <w:rPr>
          <w:rFonts w:cstheme="minorHAnsi"/>
        </w:rPr>
        <w:t>–</w:t>
      </w:r>
      <w:r>
        <w:rPr>
          <w:rFonts w:cstheme="minorHAnsi"/>
        </w:rPr>
        <w:t xml:space="preserve"> Observed</w:t>
      </w:r>
      <w:r w:rsidR="00414B7D">
        <w:rPr>
          <w:rFonts w:cstheme="minorHAnsi"/>
        </w:rPr>
        <w:t xml:space="preserve"> </w:t>
      </w:r>
    </w:p>
    <w:p w14:paraId="79C031AC" w14:textId="1545637B" w:rsidR="007C66AD" w:rsidRDefault="007C66AD" w:rsidP="007C5CE1">
      <w:pPr>
        <w:rPr>
          <w:rFonts w:cstheme="minorHAnsi"/>
        </w:rPr>
      </w:pPr>
      <w:r>
        <w:rPr>
          <w:rFonts w:cstheme="minorHAnsi"/>
        </w:rPr>
        <w:t>Fe - Expected</w:t>
      </w:r>
    </w:p>
    <w:p w14:paraId="559F91CE" w14:textId="454A076F" w:rsidR="00C2116B" w:rsidRDefault="004E007E" w:rsidP="007C5CE1">
      <w:pPr>
        <w:rPr>
          <w:rFonts w:cstheme="minorHAnsi"/>
        </w:rPr>
      </w:pPr>
      <w:r>
        <w:rPr>
          <w:rFonts w:cstheme="minorHAnsi"/>
        </w:rPr>
        <w:t>X</w:t>
      </w:r>
      <w:r>
        <w:rPr>
          <w:rFonts w:cstheme="minorHAnsi"/>
          <w:vertAlign w:val="superscript"/>
        </w:rPr>
        <w:t xml:space="preserve">2 </w:t>
      </w:r>
      <m:oMath>
        <m:r>
          <w:rPr>
            <w:rFonts w:ascii="Cambria Math" w:hAnsi="Cambria Math" w:cstheme="minorHAnsi"/>
            <w:vertAlign w:val="superscript"/>
          </w:rPr>
          <m:t>∈</m:t>
        </m:r>
      </m:oMath>
      <w:r w:rsidR="00D27607">
        <w:rPr>
          <w:rFonts w:cstheme="minorHAnsi"/>
        </w:rPr>
        <w:t>(fo-fe)</w:t>
      </w:r>
      <w:r w:rsidR="00D27607">
        <w:rPr>
          <w:rFonts w:cstheme="minorHAnsi"/>
          <w:vertAlign w:val="superscript"/>
        </w:rPr>
        <w:t>2</w:t>
      </w:r>
      <w:r w:rsidR="00D27607">
        <w:rPr>
          <w:rFonts w:cstheme="minorHAnsi"/>
        </w:rPr>
        <w:t>/</w:t>
      </w:r>
      <w:proofErr w:type="spellStart"/>
      <w:r w:rsidR="00A759B3">
        <w:rPr>
          <w:rFonts w:cstheme="minorHAnsi"/>
        </w:rPr>
        <w:t>fe</w:t>
      </w:r>
      <w:proofErr w:type="spellEnd"/>
      <w:r w:rsidR="007C66AD">
        <w:rPr>
          <w:rFonts w:cstheme="minorHAnsi"/>
        </w:rPr>
        <w:t xml:space="preserve"> = </w:t>
      </w:r>
      <w:r w:rsidR="008D09E5">
        <w:rPr>
          <w:rFonts w:cstheme="minorHAnsi"/>
        </w:rPr>
        <w:t>(121-100)</w:t>
      </w:r>
      <w:r w:rsidR="008D09E5">
        <w:rPr>
          <w:rFonts w:cstheme="minorHAnsi"/>
          <w:vertAlign w:val="superscript"/>
        </w:rPr>
        <w:t>2</w:t>
      </w:r>
      <w:r w:rsidR="004B3ADB">
        <w:rPr>
          <w:rFonts w:cstheme="minorHAnsi"/>
        </w:rPr>
        <w:t>/100 + (288-150)</w:t>
      </w:r>
      <w:r w:rsidR="004B3ADB">
        <w:rPr>
          <w:rFonts w:cstheme="minorHAnsi"/>
          <w:vertAlign w:val="superscript"/>
        </w:rPr>
        <w:t>2</w:t>
      </w:r>
      <w:r w:rsidR="004B3ADB">
        <w:rPr>
          <w:rFonts w:cstheme="minorHAnsi"/>
        </w:rPr>
        <w:t xml:space="preserve">/150 + </w:t>
      </w:r>
      <w:r w:rsidR="00FE4368">
        <w:rPr>
          <w:rFonts w:cstheme="minorHAnsi"/>
        </w:rPr>
        <w:t>(91-250)</w:t>
      </w:r>
      <w:r w:rsidR="00FE4368">
        <w:rPr>
          <w:rFonts w:cstheme="minorHAnsi"/>
          <w:vertAlign w:val="superscript"/>
        </w:rPr>
        <w:t>2</w:t>
      </w:r>
      <w:r w:rsidR="00FE4368">
        <w:rPr>
          <w:rFonts w:cstheme="minorHAnsi"/>
        </w:rPr>
        <w:t>/250</w:t>
      </w:r>
    </w:p>
    <w:p w14:paraId="1B4535E6" w14:textId="3A96BB69" w:rsidR="00FE4368" w:rsidRDefault="00CB0D92" w:rsidP="007C5CE1">
      <w:pPr>
        <w:rPr>
          <w:rFonts w:cstheme="minorHAnsi"/>
        </w:rPr>
      </w:pPr>
      <w:r>
        <w:rPr>
          <w:rFonts w:cstheme="minorHAnsi"/>
        </w:rPr>
        <w:t>= 232.94</w:t>
      </w:r>
    </w:p>
    <w:p w14:paraId="7EAD79A4" w14:textId="65E46D8D" w:rsidR="00CB0D92" w:rsidRPr="00CB0D92" w:rsidRDefault="00CB0D92" w:rsidP="007C5CE1">
      <w:pPr>
        <w:rPr>
          <w:rFonts w:cstheme="minorHAnsi"/>
        </w:rPr>
      </w:pPr>
      <w:r>
        <w:rPr>
          <w:rFonts w:cstheme="minorHAnsi"/>
        </w:rPr>
        <w:t>X</w:t>
      </w:r>
      <w:r>
        <w:rPr>
          <w:rFonts w:cstheme="minorHAnsi"/>
          <w:vertAlign w:val="superscript"/>
        </w:rPr>
        <w:t>2</w:t>
      </w:r>
      <w:r w:rsidR="0050426B">
        <w:rPr>
          <w:rFonts w:cstheme="minorHAnsi"/>
        </w:rPr>
        <w:t xml:space="preserve">= </w:t>
      </w:r>
      <w:r w:rsidR="00A91D31">
        <w:rPr>
          <w:rFonts w:cstheme="minorHAnsi"/>
        </w:rPr>
        <w:t>232.94 &gt;</w:t>
      </w:r>
      <w:r w:rsidR="0050426B">
        <w:rPr>
          <w:rFonts w:cstheme="minorHAnsi"/>
        </w:rPr>
        <w:t xml:space="preserve"> 5.99 { Reject the Null Hypothesis </w:t>
      </w:r>
      <w:r w:rsidR="00AD25F5">
        <w:rPr>
          <w:rFonts w:cstheme="minorHAnsi"/>
        </w:rPr>
        <w:t>}</w:t>
      </w:r>
    </w:p>
    <w:p w14:paraId="4C65936F" w14:textId="77777777" w:rsidR="009040D5" w:rsidRDefault="009040D5" w:rsidP="007C5CE1"/>
    <w:p w14:paraId="4159B70B" w14:textId="77777777" w:rsidR="007C5CE1" w:rsidRDefault="007C5CE1" w:rsidP="007C5CE1"/>
    <w:p w14:paraId="27F41F9F" w14:textId="77777777" w:rsidR="0064681B" w:rsidRPr="00E858A3" w:rsidRDefault="0064681B" w:rsidP="00E858A3"/>
    <w:p w14:paraId="13DC6F8D" w14:textId="53D8469A" w:rsidR="00E858A3" w:rsidRDefault="00F04A15">
      <w:r>
        <w:t>Python</w:t>
      </w:r>
      <w:r w:rsidR="002654C1">
        <w:t xml:space="preserve"> test</w:t>
      </w:r>
    </w:p>
    <w:p w14:paraId="3551C18A" w14:textId="17CF2AB4" w:rsidR="0011419D" w:rsidRDefault="0011419D" w:rsidP="0011419D">
      <w:r>
        <w:t xml:space="preserve">Suppose the IQ in a certain population is normally </w:t>
      </w:r>
      <w:r>
        <w:t>distributed</w:t>
      </w:r>
      <w:r>
        <w:t xml:space="preserve"> with a mean of µ = 100 and standard deviation of ճ =15.</w:t>
      </w:r>
    </w:p>
    <w:p w14:paraId="1C7A97DD" w14:textId="01A5F71D" w:rsidR="0011419D" w:rsidRDefault="0011419D" w:rsidP="0011419D">
      <w:r>
        <w:t>A researcher wants to know if a new drug affects IQ levels, so he recruits 20 patients to try it and records their IQ levels.</w:t>
      </w:r>
    </w:p>
    <w:p w14:paraId="09D9DD8E" w14:textId="5705BE18" w:rsidR="002654C1" w:rsidRDefault="0011419D" w:rsidP="0011419D">
      <w:r>
        <w:t>The following code shows how to perform a one sample z-test in python to determine if the new drug causes a significant difference in IQ levels.</w:t>
      </w:r>
    </w:p>
    <w:p w14:paraId="456DCC51" w14:textId="77777777" w:rsidR="002055C0" w:rsidRPr="002055C0" w:rsidRDefault="002055C0" w:rsidP="002055C0">
      <w:pPr>
        <w:rPr>
          <w:lang w:val="en-US"/>
        </w:rPr>
      </w:pPr>
      <w:r w:rsidRPr="002055C0">
        <w:rPr>
          <w:lang w:val="en-US"/>
        </w:rPr>
        <w:t xml:space="preserve">from </w:t>
      </w:r>
      <w:proofErr w:type="spellStart"/>
      <w:r w:rsidRPr="002055C0">
        <w:rPr>
          <w:lang w:val="en-US"/>
        </w:rPr>
        <w:t>statsmodels.stats.weightstats</w:t>
      </w:r>
      <w:proofErr w:type="spellEnd"/>
      <w:r w:rsidRPr="002055C0">
        <w:rPr>
          <w:lang w:val="en-US"/>
        </w:rPr>
        <w:t xml:space="preserve"> import </w:t>
      </w:r>
      <w:proofErr w:type="spellStart"/>
      <w:r w:rsidRPr="002055C0">
        <w:rPr>
          <w:lang w:val="en-US"/>
        </w:rPr>
        <w:t>ztest</w:t>
      </w:r>
      <w:proofErr w:type="spellEnd"/>
      <w:r w:rsidRPr="002055C0">
        <w:rPr>
          <w:lang w:val="en-US"/>
        </w:rPr>
        <w:t xml:space="preserve"> as </w:t>
      </w:r>
      <w:proofErr w:type="spellStart"/>
      <w:r w:rsidRPr="002055C0">
        <w:rPr>
          <w:lang w:val="en-US"/>
        </w:rPr>
        <w:t>ztest</w:t>
      </w:r>
      <w:proofErr w:type="spellEnd"/>
    </w:p>
    <w:p w14:paraId="20441179" w14:textId="008C7343" w:rsidR="002055C0" w:rsidRPr="002055C0" w:rsidRDefault="002055C0" w:rsidP="002055C0">
      <w:pPr>
        <w:rPr>
          <w:lang w:val="en-US"/>
        </w:rPr>
      </w:pPr>
      <w:r w:rsidRPr="002055C0">
        <w:rPr>
          <w:lang w:val="en-US"/>
        </w:rPr>
        <w:t xml:space="preserve">enter IQ Levels for 20 </w:t>
      </w:r>
      <w:r w:rsidRPr="002055C0">
        <w:rPr>
          <w:lang w:val="en-US"/>
        </w:rPr>
        <w:t>patients.</w:t>
      </w:r>
    </w:p>
    <w:p w14:paraId="6E5F24D3" w14:textId="77777777" w:rsidR="002055C0" w:rsidRPr="002055C0" w:rsidRDefault="002055C0" w:rsidP="002055C0">
      <w:pPr>
        <w:rPr>
          <w:lang w:val="en-US"/>
        </w:rPr>
      </w:pPr>
      <w:r w:rsidRPr="002055C0">
        <w:rPr>
          <w:lang w:val="en-US"/>
        </w:rPr>
        <w:t>data = [88, 92, 94, 94, 96, 97, 97, 97, 99, 99, 105, 109, 109, 110, 112, 112, 113, 114, 115]</w:t>
      </w:r>
    </w:p>
    <w:p w14:paraId="228BFE8D" w14:textId="4FC73942" w:rsidR="002055C0" w:rsidRDefault="002055C0" w:rsidP="002055C0">
      <w:pPr>
        <w:rPr>
          <w:lang w:val="en-US"/>
        </w:rPr>
      </w:pPr>
      <w:proofErr w:type="spellStart"/>
      <w:r w:rsidRPr="002055C0">
        <w:rPr>
          <w:lang w:val="en-US"/>
        </w:rPr>
        <w:t>ztest</w:t>
      </w:r>
      <w:proofErr w:type="spellEnd"/>
      <w:r w:rsidRPr="002055C0">
        <w:rPr>
          <w:lang w:val="en-US"/>
        </w:rPr>
        <w:t>(</w:t>
      </w:r>
      <w:r w:rsidR="004D0A5D" w:rsidRPr="002055C0">
        <w:rPr>
          <w:lang w:val="en-US"/>
        </w:rPr>
        <w:t>data, value</w:t>
      </w:r>
      <w:r w:rsidRPr="002055C0">
        <w:rPr>
          <w:lang w:val="en-US"/>
        </w:rPr>
        <w:t>=100)</w:t>
      </w:r>
    </w:p>
    <w:p w14:paraId="72DAE061" w14:textId="5A6E2CD2" w:rsidR="00646F49" w:rsidRDefault="00646F49" w:rsidP="002055C0">
      <w:pPr>
        <w:rPr>
          <w:lang w:val="en-US"/>
        </w:rPr>
      </w:pPr>
      <w:r w:rsidRPr="00646F49">
        <w:rPr>
          <w:lang w:val="en-US"/>
        </w:rPr>
        <w:drawing>
          <wp:inline distT="0" distB="0" distL="0" distR="0" wp14:anchorId="4FBA5912" wp14:editId="55BC60C3">
            <wp:extent cx="5731510" cy="16637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C634D" w14:textId="1D862947" w:rsidR="00646F49" w:rsidRDefault="00461EF7" w:rsidP="002055C0">
      <w:pPr>
        <w:rPr>
          <w:lang w:val="en-US"/>
        </w:rPr>
      </w:pPr>
      <w:r>
        <w:rPr>
          <w:lang w:val="en-US"/>
        </w:rPr>
        <w:t>Z</w:t>
      </w:r>
      <w:r w:rsidR="004F7A0E">
        <w:rPr>
          <w:lang w:val="en-US"/>
        </w:rPr>
        <w:t xml:space="preserve"> </w:t>
      </w:r>
      <w:r>
        <w:rPr>
          <w:lang w:val="en-US"/>
        </w:rPr>
        <w:t>test value – 1.59…</w:t>
      </w:r>
      <w:r w:rsidR="004F7A0E">
        <w:rPr>
          <w:lang w:val="en-US"/>
        </w:rPr>
        <w:t>…;</w:t>
      </w:r>
      <w:r>
        <w:rPr>
          <w:lang w:val="en-US"/>
        </w:rPr>
        <w:t xml:space="preserve"> P</w:t>
      </w:r>
      <w:r w:rsidR="004F7A0E">
        <w:rPr>
          <w:lang w:val="en-US"/>
        </w:rPr>
        <w:t xml:space="preserve"> </w:t>
      </w:r>
      <w:r>
        <w:rPr>
          <w:lang w:val="en-US"/>
        </w:rPr>
        <w:t xml:space="preserve">value </w:t>
      </w:r>
      <w:r w:rsidR="008749CE">
        <w:rPr>
          <w:lang w:val="en-US"/>
        </w:rPr>
        <w:t>=0.110….</w:t>
      </w:r>
    </w:p>
    <w:p w14:paraId="1BC5629B" w14:textId="0A7EC501" w:rsidR="00C255E1" w:rsidRDefault="00C7239A" w:rsidP="002055C0">
      <w:pPr>
        <w:rPr>
          <w:lang w:val="en-US"/>
        </w:rPr>
      </w:pPr>
      <w:r>
        <w:rPr>
          <w:rFonts w:ascii="Times New Roman" w:hAnsi="Times New Roman" w:cs="Times New Roman"/>
        </w:rPr>
        <w:t>∞</w:t>
      </w:r>
      <w:r>
        <w:rPr>
          <w:rFonts w:ascii="Times New Roman" w:hAnsi="Times New Roman" w:cs="Times New Roman"/>
        </w:rPr>
        <w:t xml:space="preserve"> =</w:t>
      </w:r>
      <w:r w:rsidR="00FF2D45">
        <w:rPr>
          <w:rFonts w:ascii="Times New Roman" w:hAnsi="Times New Roman" w:cs="Times New Roman"/>
        </w:rPr>
        <w:t xml:space="preserve"> 0.05 </w:t>
      </w:r>
    </w:p>
    <w:p w14:paraId="2A093B8F" w14:textId="75E24AA2" w:rsidR="000025B7" w:rsidRDefault="00C255E1" w:rsidP="002055C0">
      <w:pPr>
        <w:rPr>
          <w:lang w:val="en-US"/>
        </w:rPr>
      </w:pPr>
      <w:r>
        <w:rPr>
          <w:lang w:val="en-US"/>
        </w:rPr>
        <w:t xml:space="preserve">0.11 </w:t>
      </w:r>
      <w:r w:rsidR="007F4BD7">
        <w:rPr>
          <w:lang w:val="en-US"/>
        </w:rPr>
        <w:t>&gt;</w:t>
      </w:r>
      <w:r>
        <w:rPr>
          <w:lang w:val="en-US"/>
        </w:rPr>
        <w:t xml:space="preserve"> </w:t>
      </w:r>
      <w:r w:rsidR="00FF2D45">
        <w:rPr>
          <w:lang w:val="en-US"/>
        </w:rPr>
        <w:t>0.05</w:t>
      </w:r>
      <w:r w:rsidR="000025B7">
        <w:rPr>
          <w:lang w:val="en-US"/>
        </w:rPr>
        <w:t xml:space="preserve"> = Reject the null hypothesis.</w:t>
      </w:r>
    </w:p>
    <w:p w14:paraId="5B282543" w14:textId="10C49AA8" w:rsidR="00FA7BC4" w:rsidRDefault="00F80B2E" w:rsidP="002055C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6DC937" wp14:editId="13ACE857">
                <wp:simplePos x="0" y="0"/>
                <wp:positionH relativeFrom="column">
                  <wp:posOffset>940904</wp:posOffset>
                </wp:positionH>
                <wp:positionV relativeFrom="paragraph">
                  <wp:posOffset>143041</wp:posOffset>
                </wp:positionV>
                <wp:extent cx="516311" cy="642178"/>
                <wp:effectExtent l="0" t="0" r="55245" b="6286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311" cy="6421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9FFC2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74.1pt;margin-top:11.25pt;width:40.65pt;height:50.5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09FAD1" wp14:editId="336E1860">
                <wp:simplePos x="0" y="0"/>
                <wp:positionH relativeFrom="column">
                  <wp:posOffset>112643</wp:posOffset>
                </wp:positionH>
                <wp:positionV relativeFrom="paragraph">
                  <wp:posOffset>129788</wp:posOffset>
                </wp:positionV>
                <wp:extent cx="801757" cy="689114"/>
                <wp:effectExtent l="38100" t="0" r="17780" b="5397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1757" cy="6891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D58DBB" id="Straight Arrow Connector 13" o:spid="_x0000_s1026" type="#_x0000_t32" style="position:absolute;margin-left:8.85pt;margin-top:10.2pt;width:63.15pt;height:54.25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 w:rsidR="00FA7BC4">
        <w:rPr>
          <w:lang w:val="en-US"/>
        </w:rPr>
        <w:t xml:space="preserve">Because it falls </w:t>
      </w:r>
      <w:r>
        <w:rPr>
          <w:lang w:val="en-US"/>
        </w:rPr>
        <w:t xml:space="preserve">on </w:t>
      </w:r>
    </w:p>
    <w:p w14:paraId="6AEA46CC" w14:textId="75DE13D9" w:rsidR="00FA7BC4" w:rsidRDefault="00FA7BC4" w:rsidP="002055C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AC564E" wp14:editId="5EF6B0FF">
                <wp:simplePos x="0" y="0"/>
                <wp:positionH relativeFrom="column">
                  <wp:posOffset>33130</wp:posOffset>
                </wp:positionH>
                <wp:positionV relativeFrom="paragraph">
                  <wp:posOffset>234972</wp:posOffset>
                </wp:positionV>
                <wp:extent cx="1636644" cy="253559"/>
                <wp:effectExtent l="0" t="0" r="20955" b="13335"/>
                <wp:wrapNone/>
                <wp:docPr id="9" name="Freeform: Shap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6644" cy="253559"/>
                        </a:xfrm>
                        <a:custGeom>
                          <a:avLst/>
                          <a:gdLst>
                            <a:gd name="connsiteX0" fmla="*/ 0 w 1636644"/>
                            <a:gd name="connsiteY0" fmla="*/ 231919 h 253559"/>
                            <a:gd name="connsiteX1" fmla="*/ 119270 w 1636644"/>
                            <a:gd name="connsiteY1" fmla="*/ 251797 h 253559"/>
                            <a:gd name="connsiteX2" fmla="*/ 463827 w 1636644"/>
                            <a:gd name="connsiteY2" fmla="*/ 192162 h 253559"/>
                            <a:gd name="connsiteX3" fmla="*/ 821635 w 1636644"/>
                            <a:gd name="connsiteY3" fmla="*/ 6 h 253559"/>
                            <a:gd name="connsiteX4" fmla="*/ 1245705 w 1636644"/>
                            <a:gd name="connsiteY4" fmla="*/ 198788 h 253559"/>
                            <a:gd name="connsiteX5" fmla="*/ 1636644 w 1636644"/>
                            <a:gd name="connsiteY5" fmla="*/ 225293 h 2535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636644" h="253559">
                              <a:moveTo>
                                <a:pt x="0" y="231919"/>
                              </a:moveTo>
                              <a:cubicBezTo>
                                <a:pt x="20983" y="245171"/>
                                <a:pt x="41966" y="258423"/>
                                <a:pt x="119270" y="251797"/>
                              </a:cubicBezTo>
                              <a:cubicBezTo>
                                <a:pt x="196574" y="245171"/>
                                <a:pt x="346766" y="234127"/>
                                <a:pt x="463827" y="192162"/>
                              </a:cubicBezTo>
                              <a:cubicBezTo>
                                <a:pt x="580888" y="150197"/>
                                <a:pt x="691322" y="-1098"/>
                                <a:pt x="821635" y="6"/>
                              </a:cubicBezTo>
                              <a:cubicBezTo>
                                <a:pt x="951948" y="1110"/>
                                <a:pt x="1109870" y="161240"/>
                                <a:pt x="1245705" y="198788"/>
                              </a:cubicBezTo>
                              <a:cubicBezTo>
                                <a:pt x="1381540" y="236336"/>
                                <a:pt x="1569279" y="221980"/>
                                <a:pt x="1636644" y="225293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D8B528" id="Freeform: Shape 9" o:spid="_x0000_s1026" style="position:absolute;margin-left:2.6pt;margin-top:18.5pt;width:128.85pt;height:19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6644,253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" path="m,231919v20983,13252,41966,26504,119270,19878c196574,245171,346766,234127,463827,192162,580888,150197,691322,-1098,821635,6v130313,1104,288235,161234,424070,198782c1381540,236336,1569279,221980,1636644,225293e" filled="f" strokecolor="#09101d [484]" strokeweight="1pt">
                <v:stroke joinstyle="miter"/>
                <v:path arrowok="t" o:connecttype="custom" o:connectlocs="0,231919;119270,251797;463827,192162;821635,6;1245705,198788;1636644,225293" o:connectangles="0,0,0,0,0,0"/>
              </v:shape>
            </w:pict>
          </mc:Fallback>
        </mc:AlternateContent>
      </w:r>
    </w:p>
    <w:p w14:paraId="103E1129" w14:textId="38CB0746" w:rsidR="00FA7BC4" w:rsidRDefault="00FA7BC4" w:rsidP="002055C0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E2DE39" wp14:editId="4AE5FE03">
                <wp:simplePos x="0" y="0"/>
                <wp:positionH relativeFrom="column">
                  <wp:posOffset>1358348</wp:posOffset>
                </wp:positionH>
                <wp:positionV relativeFrom="paragraph">
                  <wp:posOffset>167888</wp:posOffset>
                </wp:positionV>
                <wp:extent cx="13252" cy="237960"/>
                <wp:effectExtent l="0" t="0" r="25400" b="2921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52" cy="237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EF1331" id="Straight Connector 1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95pt,13.2pt" to="108pt,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EA55C2" wp14:editId="3E952466">
                <wp:simplePos x="0" y="0"/>
                <wp:positionH relativeFrom="column">
                  <wp:posOffset>225287</wp:posOffset>
                </wp:positionH>
                <wp:positionV relativeFrom="paragraph">
                  <wp:posOffset>194393</wp:posOffset>
                </wp:positionV>
                <wp:extent cx="0" cy="212035"/>
                <wp:effectExtent l="0" t="0" r="38100" b="3619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20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DCC401" id="Straight Connector 1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.75pt,15.3pt" to="17.75pt,3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3EAD9A" wp14:editId="2880FB01">
                <wp:simplePos x="0" y="0"/>
                <wp:positionH relativeFrom="column">
                  <wp:posOffset>1</wp:posOffset>
                </wp:positionH>
                <wp:positionV relativeFrom="paragraph">
                  <wp:posOffset>279980</wp:posOffset>
                </wp:positionV>
                <wp:extent cx="167626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626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332262" id="Straight Connector 10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2.05pt" to="132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</w:p>
    <w:p w14:paraId="416994E9" w14:textId="77777777" w:rsidR="00D368BA" w:rsidRDefault="00D368BA" w:rsidP="002055C0">
      <w:pPr>
        <w:rPr>
          <w:lang w:val="en-US"/>
        </w:rPr>
      </w:pPr>
    </w:p>
    <w:p w14:paraId="3C77EF18" w14:textId="60838EA5" w:rsidR="00D368BA" w:rsidRDefault="00D368BA" w:rsidP="002055C0">
      <w:pPr>
        <w:rPr>
          <w:lang w:val="en-US"/>
        </w:rPr>
      </w:pPr>
      <w:r>
        <w:rPr>
          <w:lang w:val="en-US"/>
        </w:rPr>
        <w:t xml:space="preserve">In another case </w:t>
      </w:r>
    </w:p>
    <w:p w14:paraId="660B6095" w14:textId="346E8988" w:rsidR="00D368BA" w:rsidRDefault="00D368BA" w:rsidP="002055C0">
      <w:pPr>
        <w:rPr>
          <w:lang w:val="en-US"/>
        </w:rPr>
      </w:pPr>
      <w:r w:rsidRPr="00D368BA">
        <w:rPr>
          <w:lang w:val="en-US"/>
        </w:rPr>
        <w:lastRenderedPageBreak/>
        <w:drawing>
          <wp:inline distT="0" distB="0" distL="0" distR="0" wp14:anchorId="0F9EE892" wp14:editId="3B130288">
            <wp:extent cx="5731510" cy="16637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296A4" w14:textId="68DEA015" w:rsidR="00D368BA" w:rsidRDefault="00D368BA" w:rsidP="00D368BA">
      <w:pPr>
        <w:rPr>
          <w:lang w:val="en-US"/>
        </w:rPr>
      </w:pPr>
      <w:proofErr w:type="spellStart"/>
      <w:r>
        <w:rPr>
          <w:lang w:val="en-US"/>
        </w:rPr>
        <w:t>Ztest</w:t>
      </w:r>
      <w:proofErr w:type="spellEnd"/>
      <w:r>
        <w:rPr>
          <w:lang w:val="en-US"/>
        </w:rPr>
        <w:t xml:space="preserve"> value </w:t>
      </w:r>
      <w:r w:rsidR="00247371">
        <w:rPr>
          <w:lang w:val="en-US"/>
        </w:rPr>
        <w:t>– -</w:t>
      </w:r>
      <w:r>
        <w:rPr>
          <w:lang w:val="en-US"/>
        </w:rPr>
        <w:t xml:space="preserve"> </w:t>
      </w:r>
      <w:r w:rsidR="00247371">
        <w:rPr>
          <w:lang w:val="en-US"/>
        </w:rPr>
        <w:t>3.640</w:t>
      </w:r>
      <w:r>
        <w:rPr>
          <w:lang w:val="en-US"/>
        </w:rPr>
        <w:t>…</w:t>
      </w:r>
      <w:r w:rsidR="00247371">
        <w:rPr>
          <w:lang w:val="en-US"/>
        </w:rPr>
        <w:t>…;</w:t>
      </w:r>
      <w:r>
        <w:rPr>
          <w:lang w:val="en-US"/>
        </w:rPr>
        <w:t xml:space="preserve"> </w:t>
      </w:r>
      <w:r w:rsidR="00247371">
        <w:rPr>
          <w:lang w:val="en-US"/>
        </w:rPr>
        <w:t>P value</w:t>
      </w:r>
      <w:r>
        <w:rPr>
          <w:lang w:val="en-US"/>
        </w:rPr>
        <w:t xml:space="preserve"> =0.</w:t>
      </w:r>
      <w:r w:rsidR="00247371">
        <w:rPr>
          <w:lang w:val="en-US"/>
        </w:rPr>
        <w:t>00027…</w:t>
      </w:r>
    </w:p>
    <w:p w14:paraId="3DD9F95B" w14:textId="77777777" w:rsidR="00D368BA" w:rsidRDefault="00D368BA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∞ = 0.05 </w:t>
      </w:r>
    </w:p>
    <w:p w14:paraId="7C5F01F0" w14:textId="431B9824" w:rsidR="00F7447A" w:rsidRDefault="001E3FA0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0.0002 &lt; </w:t>
      </w:r>
      <w:r w:rsidR="0048409F">
        <w:rPr>
          <w:rFonts w:ascii="Times New Roman" w:hAnsi="Times New Roman" w:cs="Times New Roman"/>
        </w:rPr>
        <w:t>0.05 = {Accepted</w:t>
      </w:r>
      <w:r w:rsidR="00166C96">
        <w:rPr>
          <w:rFonts w:ascii="Times New Roman" w:hAnsi="Times New Roman" w:cs="Times New Roman"/>
        </w:rPr>
        <w:t xml:space="preserve"> the null </w:t>
      </w:r>
      <w:r w:rsidR="0048409F">
        <w:rPr>
          <w:rFonts w:ascii="Times New Roman" w:hAnsi="Times New Roman" w:cs="Times New Roman"/>
        </w:rPr>
        <w:t>hypothesis}</w:t>
      </w:r>
      <w:r w:rsidR="004F7A0E">
        <w:rPr>
          <w:rFonts w:ascii="Times New Roman" w:hAnsi="Times New Roman" w:cs="Times New Roman"/>
        </w:rPr>
        <w:t>.</w:t>
      </w:r>
    </w:p>
    <w:p w14:paraId="3F88C26A" w14:textId="0E321B56" w:rsidR="00092E4C" w:rsidRDefault="00092E4C" w:rsidP="007D3497">
      <w:pPr>
        <w:pStyle w:val="Heading1"/>
      </w:pPr>
      <w:r>
        <w:t>2 Cova</w:t>
      </w:r>
      <w:r w:rsidR="007D3497">
        <w:t xml:space="preserve">riance </w:t>
      </w:r>
    </w:p>
    <w:p w14:paraId="7743A149" w14:textId="1BF43E0E" w:rsidR="007D3497" w:rsidRDefault="009E1A23" w:rsidP="007D3497">
      <w:r>
        <w:t>P</w:t>
      </w:r>
      <w:r w:rsidR="007D3497">
        <w:t xml:space="preserve">-value </w:t>
      </w:r>
      <w:r>
        <w:t xml:space="preserve">&lt; significance </w:t>
      </w:r>
      <w:r w:rsidR="00D1564A">
        <w:t>value = Reject the Null hypothesis OR Accept the Null hypothesis.</w:t>
      </w:r>
    </w:p>
    <w:p w14:paraId="0974608F" w14:textId="77879332" w:rsidR="00D1564A" w:rsidRDefault="00812EBC" w:rsidP="007D3497">
      <w:r w:rsidRPr="00812EBC">
        <w:drawing>
          <wp:inline distT="0" distB="0" distL="0" distR="0" wp14:anchorId="2726D4BC" wp14:editId="2BEFEEBA">
            <wp:extent cx="5731510" cy="231076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96F0B" w14:textId="77777777" w:rsidR="00812EBC" w:rsidRDefault="00812EBC" w:rsidP="007D3497"/>
    <w:p w14:paraId="2936BA59" w14:textId="1B03D103" w:rsidR="00812EBC" w:rsidRDefault="00375CDA" w:rsidP="007D3497">
      <w:r>
        <w:t xml:space="preserve">Before medication </w:t>
      </w:r>
    </w:p>
    <w:p w14:paraId="3F9F0829" w14:textId="7960CC88" w:rsidR="00375CDA" w:rsidRDefault="00D249B1" w:rsidP="00375CDA">
      <w:pPr>
        <w:rPr>
          <w:lang w:val="en-US"/>
        </w:rPr>
      </w:pPr>
      <w:r>
        <w:rPr>
          <w:lang w:val="en-US"/>
        </w:rPr>
        <w:t>P value - 0.11</w:t>
      </w:r>
      <w:r w:rsidR="00375CDA">
        <w:rPr>
          <w:lang w:val="en-US"/>
        </w:rPr>
        <w:t xml:space="preserve"> &gt; 0.05 = Reject the null hypothesis.</w:t>
      </w:r>
    </w:p>
    <w:p w14:paraId="5308D5B9" w14:textId="77777777" w:rsidR="00375CDA" w:rsidRDefault="00375CDA" w:rsidP="00375CD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44F596B" wp14:editId="23264D4B">
                <wp:simplePos x="0" y="0"/>
                <wp:positionH relativeFrom="column">
                  <wp:posOffset>940904</wp:posOffset>
                </wp:positionH>
                <wp:positionV relativeFrom="paragraph">
                  <wp:posOffset>143041</wp:posOffset>
                </wp:positionV>
                <wp:extent cx="516311" cy="642178"/>
                <wp:effectExtent l="0" t="0" r="55245" b="628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311" cy="6421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57934F" id="Straight Arrow Connector 17" o:spid="_x0000_s1026" type="#_x0000_t32" style="position:absolute;margin-left:74.1pt;margin-top:11.25pt;width:40.65pt;height:50.5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F6FED9F" wp14:editId="53FBA927">
                <wp:simplePos x="0" y="0"/>
                <wp:positionH relativeFrom="column">
                  <wp:posOffset>112643</wp:posOffset>
                </wp:positionH>
                <wp:positionV relativeFrom="paragraph">
                  <wp:posOffset>129788</wp:posOffset>
                </wp:positionV>
                <wp:extent cx="801757" cy="689114"/>
                <wp:effectExtent l="38100" t="0" r="17780" b="5397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1757" cy="6891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D8C173" id="Straight Arrow Connector 18" o:spid="_x0000_s1026" type="#_x0000_t32" style="position:absolute;margin-left:8.85pt;margin-top:10.2pt;width:63.15pt;height:54.25pt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lang w:val="en-US"/>
        </w:rPr>
        <w:t xml:space="preserve">Because it falls on </w:t>
      </w:r>
    </w:p>
    <w:p w14:paraId="14FC0954" w14:textId="77777777" w:rsidR="00375CDA" w:rsidRDefault="00375CDA" w:rsidP="00375CD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8952670" wp14:editId="0CF09EC3">
                <wp:simplePos x="0" y="0"/>
                <wp:positionH relativeFrom="column">
                  <wp:posOffset>33130</wp:posOffset>
                </wp:positionH>
                <wp:positionV relativeFrom="paragraph">
                  <wp:posOffset>234972</wp:posOffset>
                </wp:positionV>
                <wp:extent cx="1636644" cy="253559"/>
                <wp:effectExtent l="0" t="0" r="20955" b="13335"/>
                <wp:wrapNone/>
                <wp:docPr id="19" name="Freeform: Shap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6644" cy="253559"/>
                        </a:xfrm>
                        <a:custGeom>
                          <a:avLst/>
                          <a:gdLst>
                            <a:gd name="connsiteX0" fmla="*/ 0 w 1636644"/>
                            <a:gd name="connsiteY0" fmla="*/ 231919 h 253559"/>
                            <a:gd name="connsiteX1" fmla="*/ 119270 w 1636644"/>
                            <a:gd name="connsiteY1" fmla="*/ 251797 h 253559"/>
                            <a:gd name="connsiteX2" fmla="*/ 463827 w 1636644"/>
                            <a:gd name="connsiteY2" fmla="*/ 192162 h 253559"/>
                            <a:gd name="connsiteX3" fmla="*/ 821635 w 1636644"/>
                            <a:gd name="connsiteY3" fmla="*/ 6 h 253559"/>
                            <a:gd name="connsiteX4" fmla="*/ 1245705 w 1636644"/>
                            <a:gd name="connsiteY4" fmla="*/ 198788 h 253559"/>
                            <a:gd name="connsiteX5" fmla="*/ 1636644 w 1636644"/>
                            <a:gd name="connsiteY5" fmla="*/ 225293 h 2535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636644" h="253559">
                              <a:moveTo>
                                <a:pt x="0" y="231919"/>
                              </a:moveTo>
                              <a:cubicBezTo>
                                <a:pt x="20983" y="245171"/>
                                <a:pt x="41966" y="258423"/>
                                <a:pt x="119270" y="251797"/>
                              </a:cubicBezTo>
                              <a:cubicBezTo>
                                <a:pt x="196574" y="245171"/>
                                <a:pt x="346766" y="234127"/>
                                <a:pt x="463827" y="192162"/>
                              </a:cubicBezTo>
                              <a:cubicBezTo>
                                <a:pt x="580888" y="150197"/>
                                <a:pt x="691322" y="-1098"/>
                                <a:pt x="821635" y="6"/>
                              </a:cubicBezTo>
                              <a:cubicBezTo>
                                <a:pt x="951948" y="1110"/>
                                <a:pt x="1109870" y="161240"/>
                                <a:pt x="1245705" y="198788"/>
                              </a:cubicBezTo>
                              <a:cubicBezTo>
                                <a:pt x="1381540" y="236336"/>
                                <a:pt x="1569279" y="221980"/>
                                <a:pt x="1636644" y="225293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8D0DC2" id="Freeform: Shape 19" o:spid="_x0000_s1026" style="position:absolute;margin-left:2.6pt;margin-top:18.5pt;width:128.85pt;height:19.9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6644,253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" path="m,231919v20983,13252,41966,26504,119270,19878c196574,245171,346766,234127,463827,192162,580888,150197,691322,-1098,821635,6v130313,1104,288235,161234,424070,198782c1381540,236336,1569279,221980,1636644,225293e" filled="f" strokecolor="#09101d [484]" strokeweight="1pt">
                <v:stroke joinstyle="miter"/>
                <v:path arrowok="t" o:connecttype="custom" o:connectlocs="0,231919;119270,251797;463827,192162;821635,6;1245705,198788;1636644,225293" o:connectangles="0,0,0,0,0,0"/>
              </v:shape>
            </w:pict>
          </mc:Fallback>
        </mc:AlternateContent>
      </w:r>
    </w:p>
    <w:p w14:paraId="23FE9D4E" w14:textId="77777777" w:rsidR="00375CDA" w:rsidRDefault="00375CDA" w:rsidP="00375CDA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074CED" wp14:editId="611EC868">
                <wp:simplePos x="0" y="0"/>
                <wp:positionH relativeFrom="column">
                  <wp:posOffset>1358348</wp:posOffset>
                </wp:positionH>
                <wp:positionV relativeFrom="paragraph">
                  <wp:posOffset>167888</wp:posOffset>
                </wp:positionV>
                <wp:extent cx="13252" cy="237960"/>
                <wp:effectExtent l="0" t="0" r="25400" b="2921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252" cy="237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0B626A" id="Straight Connector 2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.95pt,13.2pt" to="108pt,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FB3357" wp14:editId="63ED9095">
                <wp:simplePos x="0" y="0"/>
                <wp:positionH relativeFrom="column">
                  <wp:posOffset>225287</wp:posOffset>
                </wp:positionH>
                <wp:positionV relativeFrom="paragraph">
                  <wp:posOffset>194393</wp:posOffset>
                </wp:positionV>
                <wp:extent cx="0" cy="212035"/>
                <wp:effectExtent l="0" t="0" r="38100" b="3619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20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7AA506" id="Straight Connector 21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.75pt,15.3pt" to="17.75pt,3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D08743" wp14:editId="79E1D4BA">
                <wp:simplePos x="0" y="0"/>
                <wp:positionH relativeFrom="column">
                  <wp:posOffset>1</wp:posOffset>
                </wp:positionH>
                <wp:positionV relativeFrom="paragraph">
                  <wp:posOffset>279980</wp:posOffset>
                </wp:positionV>
                <wp:extent cx="1676262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626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EC3588" id="Straight Connector 22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2.05pt" to="132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</w:p>
    <w:p w14:paraId="79E57F3E" w14:textId="77777777" w:rsidR="00375CDA" w:rsidRDefault="00375CDA" w:rsidP="00375CDA">
      <w:pPr>
        <w:rPr>
          <w:lang w:val="en-US"/>
        </w:rPr>
      </w:pPr>
    </w:p>
    <w:p w14:paraId="5CB646DC" w14:textId="7FF51E5A" w:rsidR="00375CDA" w:rsidRDefault="007831DB" w:rsidP="007D349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5591101" wp14:editId="10784EAC">
                <wp:simplePos x="0" y="0"/>
                <wp:positionH relativeFrom="column">
                  <wp:posOffset>839856</wp:posOffset>
                </wp:positionH>
                <wp:positionV relativeFrom="paragraph">
                  <wp:posOffset>162698</wp:posOffset>
                </wp:positionV>
                <wp:extent cx="2665343" cy="264685"/>
                <wp:effectExtent l="38100" t="0" r="20955" b="7874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5343" cy="2646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BD637" id="Straight Arrow Connector 27" o:spid="_x0000_s1026" type="#_x0000_t32" style="position:absolute;margin-left:66.15pt;margin-top:12.8pt;width:209.85pt;height:20.8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 w:rsidR="00375CDA">
        <w:rPr>
          <w:lang w:val="en-US"/>
        </w:rPr>
        <w:t xml:space="preserve">After </w:t>
      </w:r>
      <w:r>
        <w:rPr>
          <w:lang w:val="en-US"/>
        </w:rPr>
        <w:t>medication P</w:t>
      </w:r>
      <w:r w:rsidR="00CC3F04">
        <w:rPr>
          <w:lang w:val="en-US"/>
        </w:rPr>
        <w:t xml:space="preserve"> value – 0.002 &lt; </w:t>
      </w:r>
      <w:r w:rsidR="00047CA6">
        <w:rPr>
          <w:lang w:val="en-US"/>
        </w:rPr>
        <w:t xml:space="preserve">0.05 Accepted </w:t>
      </w:r>
      <w:r>
        <w:rPr>
          <w:lang w:val="en-US"/>
        </w:rPr>
        <w:t>because inside.</w:t>
      </w:r>
    </w:p>
    <w:p w14:paraId="29C5A180" w14:textId="44818FA5" w:rsidR="00C11BD4" w:rsidRPr="00375CDA" w:rsidRDefault="00C11BD4" w:rsidP="007D349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97087D5" wp14:editId="070B5BD9">
                <wp:simplePos x="0" y="0"/>
                <wp:positionH relativeFrom="column">
                  <wp:posOffset>1285461</wp:posOffset>
                </wp:positionH>
                <wp:positionV relativeFrom="paragraph">
                  <wp:posOffset>102235</wp:posOffset>
                </wp:positionV>
                <wp:extent cx="19878" cy="450574"/>
                <wp:effectExtent l="0" t="0" r="37465" b="2603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78" cy="45057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4AD515" id="Straight Connector 26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.2pt,8.05pt" to="102.75pt,4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B1DE85" wp14:editId="530E4E2B">
                <wp:simplePos x="0" y="0"/>
                <wp:positionH relativeFrom="column">
                  <wp:posOffset>251791</wp:posOffset>
                </wp:positionH>
                <wp:positionV relativeFrom="paragraph">
                  <wp:posOffset>161870</wp:posOffset>
                </wp:positionV>
                <wp:extent cx="0" cy="430695"/>
                <wp:effectExtent l="0" t="0" r="38100" b="2667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306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E69F12" id="Straight Connector 25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.85pt,12.75pt" to="19.85pt,4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ECD80BA" wp14:editId="4CE26811">
                <wp:simplePos x="0" y="0"/>
                <wp:positionH relativeFrom="column">
                  <wp:posOffset>6625</wp:posOffset>
                </wp:positionH>
                <wp:positionV relativeFrom="paragraph">
                  <wp:posOffset>287765</wp:posOffset>
                </wp:positionV>
                <wp:extent cx="1610139" cy="13253"/>
                <wp:effectExtent l="0" t="0" r="28575" b="254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10139" cy="1325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A60BFB" id="Straight Connector 24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pt,22.65pt" to="127.3pt,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DBFB7C" wp14:editId="634B7F17">
                <wp:simplePos x="0" y="0"/>
                <wp:positionH relativeFrom="column">
                  <wp:posOffset>0</wp:posOffset>
                </wp:positionH>
                <wp:positionV relativeFrom="paragraph">
                  <wp:posOffset>635</wp:posOffset>
                </wp:positionV>
                <wp:extent cx="1636644" cy="253559"/>
                <wp:effectExtent l="0" t="0" r="20955" b="13335"/>
                <wp:wrapNone/>
                <wp:docPr id="23" name="Freeform: Shap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6644" cy="253559"/>
                        </a:xfrm>
                        <a:custGeom>
                          <a:avLst/>
                          <a:gdLst>
                            <a:gd name="connsiteX0" fmla="*/ 0 w 1636644"/>
                            <a:gd name="connsiteY0" fmla="*/ 231919 h 253559"/>
                            <a:gd name="connsiteX1" fmla="*/ 119270 w 1636644"/>
                            <a:gd name="connsiteY1" fmla="*/ 251797 h 253559"/>
                            <a:gd name="connsiteX2" fmla="*/ 463827 w 1636644"/>
                            <a:gd name="connsiteY2" fmla="*/ 192162 h 253559"/>
                            <a:gd name="connsiteX3" fmla="*/ 821635 w 1636644"/>
                            <a:gd name="connsiteY3" fmla="*/ 6 h 253559"/>
                            <a:gd name="connsiteX4" fmla="*/ 1245705 w 1636644"/>
                            <a:gd name="connsiteY4" fmla="*/ 198788 h 253559"/>
                            <a:gd name="connsiteX5" fmla="*/ 1636644 w 1636644"/>
                            <a:gd name="connsiteY5" fmla="*/ 225293 h 2535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1636644" h="253559">
                              <a:moveTo>
                                <a:pt x="0" y="231919"/>
                              </a:moveTo>
                              <a:cubicBezTo>
                                <a:pt x="20983" y="245171"/>
                                <a:pt x="41966" y="258423"/>
                                <a:pt x="119270" y="251797"/>
                              </a:cubicBezTo>
                              <a:cubicBezTo>
                                <a:pt x="196574" y="245171"/>
                                <a:pt x="346766" y="234127"/>
                                <a:pt x="463827" y="192162"/>
                              </a:cubicBezTo>
                              <a:cubicBezTo>
                                <a:pt x="580888" y="150197"/>
                                <a:pt x="691322" y="-1098"/>
                                <a:pt x="821635" y="6"/>
                              </a:cubicBezTo>
                              <a:cubicBezTo>
                                <a:pt x="951948" y="1110"/>
                                <a:pt x="1109870" y="161240"/>
                                <a:pt x="1245705" y="198788"/>
                              </a:cubicBezTo>
                              <a:cubicBezTo>
                                <a:pt x="1381540" y="236336"/>
                                <a:pt x="1569279" y="221980"/>
                                <a:pt x="1636644" y="225293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0E681B" id="Freeform: Shape 23" o:spid="_x0000_s1026" style="position:absolute;margin-left:0;margin-top:.05pt;width:128.85pt;height:19.9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36644,253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" path="m,231919v20983,13252,41966,26504,119270,19878c196574,245171,346766,234127,463827,192162,580888,150197,691322,-1098,821635,6v130313,1104,288235,161234,424070,198782c1381540,236336,1569279,221980,1636644,225293e" filled="f" strokecolor="#09101d [484]" strokeweight="1pt">
                <v:stroke joinstyle="miter"/>
                <v:path arrowok="t" o:connecttype="custom" o:connectlocs="0,231919;119270,251797;463827,192162;821635,6;1245705,198788;1636644,225293" o:connectangles="0,0,0,0,0,0"/>
              </v:shape>
            </w:pict>
          </mc:Fallback>
        </mc:AlternateContent>
      </w:r>
    </w:p>
    <w:p w14:paraId="0B0D6247" w14:textId="77777777" w:rsidR="007D3497" w:rsidRDefault="007D3497" w:rsidP="00D368BA">
      <w:pPr>
        <w:rPr>
          <w:rFonts w:ascii="Times New Roman" w:hAnsi="Times New Roman" w:cs="Times New Roman"/>
        </w:rPr>
      </w:pPr>
    </w:p>
    <w:p w14:paraId="1F5C963C" w14:textId="77777777" w:rsidR="004F7A0E" w:rsidRDefault="004F7A0E" w:rsidP="00D368BA">
      <w:pPr>
        <w:rPr>
          <w:rFonts w:ascii="Times New Roman" w:hAnsi="Times New Roman" w:cs="Times New Roman"/>
        </w:rPr>
      </w:pPr>
    </w:p>
    <w:p w14:paraId="30765B24" w14:textId="77777777" w:rsidR="0054416C" w:rsidRDefault="0054416C" w:rsidP="00D368BA">
      <w:pPr>
        <w:rPr>
          <w:rFonts w:ascii="Times New Roman" w:hAnsi="Times New Roman" w:cs="Times New Roman"/>
        </w:rPr>
      </w:pPr>
    </w:p>
    <w:p w14:paraId="11D19DFB" w14:textId="1BF8F60C" w:rsidR="00320674" w:rsidRDefault="00DA57D9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ight and height Scenario.</w:t>
      </w:r>
    </w:p>
    <w:p w14:paraId="447688F8" w14:textId="2E11E26C" w:rsidR="00FB1407" w:rsidRDefault="00FB1407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 Weight – 50</w:t>
      </w:r>
      <w:r w:rsidR="006D2CC6">
        <w:rPr>
          <w:rFonts w:ascii="Times New Roman" w:hAnsi="Times New Roman" w:cs="Times New Roman"/>
        </w:rPr>
        <w:tab/>
      </w:r>
      <w:r w:rsidR="00345C22">
        <w:rPr>
          <w:rFonts w:ascii="Times New Roman" w:hAnsi="Times New Roman" w:cs="Times New Roman"/>
        </w:rPr>
        <w:tab/>
      </w:r>
      <w:r w:rsidR="000137AE">
        <w:rPr>
          <w:rFonts w:ascii="Times New Roman" w:hAnsi="Times New Roman" w:cs="Times New Roman"/>
        </w:rPr>
        <w:t>60</w:t>
      </w:r>
      <w:r w:rsidR="006D2CC6">
        <w:rPr>
          <w:rFonts w:ascii="Times New Roman" w:hAnsi="Times New Roman" w:cs="Times New Roman"/>
        </w:rPr>
        <w:tab/>
      </w:r>
      <w:r w:rsidR="00345C22">
        <w:rPr>
          <w:rFonts w:ascii="Times New Roman" w:hAnsi="Times New Roman" w:cs="Times New Roman"/>
        </w:rPr>
        <w:tab/>
      </w:r>
      <w:r w:rsidR="00951952">
        <w:rPr>
          <w:rFonts w:ascii="Times New Roman" w:hAnsi="Times New Roman" w:cs="Times New Roman"/>
        </w:rPr>
        <w:t>70</w:t>
      </w:r>
      <w:r w:rsidR="00951952">
        <w:rPr>
          <w:rFonts w:ascii="Times New Roman" w:hAnsi="Times New Roman" w:cs="Times New Roman"/>
        </w:rPr>
        <w:tab/>
      </w:r>
      <w:r w:rsidR="00345C22">
        <w:rPr>
          <w:rFonts w:ascii="Times New Roman" w:hAnsi="Times New Roman" w:cs="Times New Roman"/>
        </w:rPr>
        <w:tab/>
      </w:r>
      <w:r w:rsidR="006D2CC6">
        <w:rPr>
          <w:rFonts w:ascii="Times New Roman" w:hAnsi="Times New Roman" w:cs="Times New Roman"/>
        </w:rPr>
        <w:t xml:space="preserve">75 </w:t>
      </w:r>
      <w:r w:rsidR="00345C22">
        <w:rPr>
          <w:rFonts w:ascii="Times New Roman" w:hAnsi="Times New Roman" w:cs="Times New Roman"/>
        </w:rPr>
        <w:tab/>
      </w:r>
      <w:r w:rsidR="00345C22">
        <w:rPr>
          <w:rFonts w:ascii="Times New Roman" w:hAnsi="Times New Roman" w:cs="Times New Roman"/>
        </w:rPr>
        <w:tab/>
      </w:r>
    </w:p>
    <w:p w14:paraId="14819295" w14:textId="0B931C92" w:rsidR="00FB1407" w:rsidRDefault="00FB1407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 Height </w:t>
      </w:r>
      <w:r w:rsidR="000137AE">
        <w:rPr>
          <w:rFonts w:ascii="Times New Roman" w:hAnsi="Times New Roman" w:cs="Times New Roman"/>
        </w:rPr>
        <w:t>–</w:t>
      </w:r>
      <w:r>
        <w:rPr>
          <w:rFonts w:ascii="Times New Roman" w:hAnsi="Times New Roman" w:cs="Times New Roman"/>
        </w:rPr>
        <w:t xml:space="preserve"> </w:t>
      </w:r>
      <w:r w:rsidR="000137AE">
        <w:rPr>
          <w:rFonts w:ascii="Times New Roman" w:hAnsi="Times New Roman" w:cs="Times New Roman"/>
        </w:rPr>
        <w:t>160</w:t>
      </w:r>
      <w:r w:rsidR="006D2CC6">
        <w:rPr>
          <w:rFonts w:ascii="Times New Roman" w:hAnsi="Times New Roman" w:cs="Times New Roman"/>
        </w:rPr>
        <w:tab/>
      </w:r>
      <w:r w:rsidR="00345C22">
        <w:rPr>
          <w:rFonts w:ascii="Times New Roman" w:hAnsi="Times New Roman" w:cs="Times New Roman"/>
        </w:rPr>
        <w:tab/>
      </w:r>
      <w:r w:rsidR="00951952">
        <w:rPr>
          <w:rFonts w:ascii="Times New Roman" w:hAnsi="Times New Roman" w:cs="Times New Roman"/>
        </w:rPr>
        <w:t xml:space="preserve">170    </w:t>
      </w:r>
      <w:r w:rsidR="00345C22">
        <w:rPr>
          <w:rFonts w:ascii="Times New Roman" w:hAnsi="Times New Roman" w:cs="Times New Roman"/>
        </w:rPr>
        <w:tab/>
      </w:r>
      <w:r w:rsidR="00345C22">
        <w:rPr>
          <w:rFonts w:ascii="Times New Roman" w:hAnsi="Times New Roman" w:cs="Times New Roman"/>
        </w:rPr>
        <w:tab/>
      </w:r>
      <w:r w:rsidR="00951952">
        <w:rPr>
          <w:rFonts w:ascii="Times New Roman" w:hAnsi="Times New Roman" w:cs="Times New Roman"/>
        </w:rPr>
        <w:t>180</w:t>
      </w:r>
      <w:r w:rsidR="006D2CC6">
        <w:rPr>
          <w:rFonts w:ascii="Times New Roman" w:hAnsi="Times New Roman" w:cs="Times New Roman"/>
        </w:rPr>
        <w:tab/>
      </w:r>
      <w:r w:rsidR="00345C22">
        <w:rPr>
          <w:rFonts w:ascii="Times New Roman" w:hAnsi="Times New Roman" w:cs="Times New Roman"/>
        </w:rPr>
        <w:tab/>
      </w:r>
      <w:r w:rsidR="006D2CC6">
        <w:rPr>
          <w:rFonts w:ascii="Times New Roman" w:hAnsi="Times New Roman" w:cs="Times New Roman"/>
        </w:rPr>
        <w:t>181</w:t>
      </w:r>
    </w:p>
    <w:p w14:paraId="1F8EEED4" w14:textId="77777777" w:rsidR="00551586" w:rsidRDefault="00551586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lationship </w:t>
      </w:r>
    </w:p>
    <w:p w14:paraId="778C9553" w14:textId="1E2CB38D" w:rsidR="00551586" w:rsidRDefault="009A5ECE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7DDCBE9" wp14:editId="33F0F3FA">
                <wp:simplePos x="0" y="0"/>
                <wp:positionH relativeFrom="leftMargin">
                  <wp:align>right</wp:align>
                </wp:positionH>
                <wp:positionV relativeFrom="paragraph">
                  <wp:posOffset>229401</wp:posOffset>
                </wp:positionV>
                <wp:extent cx="53009" cy="576469"/>
                <wp:effectExtent l="0" t="0" r="23495" b="14605"/>
                <wp:wrapNone/>
                <wp:docPr id="28" name="Left Brac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09" cy="576469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8AA3E8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28" o:spid="_x0000_s1026" type="#_x0000_t87" style="position:absolute;margin-left:-47.05pt;margin-top:18.05pt;width:4.15pt;height:45.4pt;z-index:251682816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" adj="166" strokecolor="#4472c4 [3204]" strokeweight=".5pt">
                <v:stroke joinstyle="miter"/>
                <w10:wrap anchorx="margin"/>
              </v:shape>
            </w:pict>
          </mc:Fallback>
        </mc:AlternateContent>
      </w:r>
      <w:r w:rsidR="0033533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9B5F9AF" wp14:editId="3B18F5ED">
                <wp:simplePos x="0" y="0"/>
                <wp:positionH relativeFrom="column">
                  <wp:posOffset>1808922</wp:posOffset>
                </wp:positionH>
                <wp:positionV relativeFrom="paragraph">
                  <wp:posOffset>249279</wp:posOffset>
                </wp:positionV>
                <wp:extent cx="52870" cy="523461"/>
                <wp:effectExtent l="0" t="0" r="23495" b="10160"/>
                <wp:wrapNone/>
                <wp:docPr id="29" name="Right Brac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70" cy="523461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ED918D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29" o:spid="_x0000_s1026" type="#_x0000_t88" style="position:absolute;margin-left:142.45pt;margin-top:19.65pt;width:4.15pt;height:41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" adj="182" strokecolor="#4472c4 [3204]" strokeweight=".5pt">
                <v:stroke joinstyle="miter"/>
              </v:shape>
            </w:pict>
          </mc:Fallback>
        </mc:AlternateContent>
      </w:r>
      <w:r w:rsidR="00551586">
        <w:rPr>
          <w:rFonts w:ascii="Times New Roman" w:hAnsi="Times New Roman" w:cs="Times New Roman"/>
        </w:rPr>
        <w:t>When,</w:t>
      </w:r>
    </w:p>
    <w:p w14:paraId="0A40C891" w14:textId="496D0CB0" w:rsidR="000137AE" w:rsidRDefault="00551586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</w:t>
      </w:r>
      <w:r w:rsidR="00F21F0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ncreasing Y also increasing </w:t>
      </w:r>
    </w:p>
    <w:p w14:paraId="3C0D997E" w14:textId="20D6B52A" w:rsidR="009A5ECE" w:rsidRDefault="00DC1BA3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 decreasing Y also decreasing</w:t>
      </w:r>
    </w:p>
    <w:p w14:paraId="2CBFFD95" w14:textId="77777777" w:rsidR="00551586" w:rsidRDefault="00551586" w:rsidP="00D368BA">
      <w:pPr>
        <w:rPr>
          <w:rFonts w:ascii="Times New Roman" w:hAnsi="Times New Roman" w:cs="Times New Roman"/>
        </w:rPr>
      </w:pPr>
    </w:p>
    <w:p w14:paraId="68617E5F" w14:textId="54450873" w:rsidR="00DA57D9" w:rsidRDefault="00DA57D9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. of hours Study</w:t>
      </w:r>
      <w:r w:rsidR="0065034C">
        <w:rPr>
          <w:rFonts w:ascii="Times New Roman" w:hAnsi="Times New Roman" w:cs="Times New Roman"/>
        </w:rPr>
        <w:t xml:space="preserve"> X</w:t>
      </w:r>
      <w:r>
        <w:rPr>
          <w:rFonts w:ascii="Times New Roman" w:hAnsi="Times New Roman" w:cs="Times New Roman"/>
        </w:rPr>
        <w:t xml:space="preserve"> </w:t>
      </w:r>
      <w:r w:rsidR="00790B34">
        <w:rPr>
          <w:rFonts w:ascii="Times New Roman" w:hAnsi="Times New Roman" w:cs="Times New Roman"/>
        </w:rPr>
        <w:t xml:space="preserve">   </w:t>
      </w:r>
      <w:r w:rsidR="00790B34">
        <w:rPr>
          <w:rFonts w:ascii="Times New Roman" w:hAnsi="Times New Roman" w:cs="Times New Roman"/>
        </w:rPr>
        <w:tab/>
        <w:t>2</w:t>
      </w:r>
      <w:r w:rsidR="00E67CE7">
        <w:rPr>
          <w:rFonts w:ascii="Times New Roman" w:hAnsi="Times New Roman" w:cs="Times New Roman"/>
        </w:rPr>
        <w:tab/>
        <w:t>3</w:t>
      </w:r>
      <w:r w:rsidR="00E67CE7">
        <w:rPr>
          <w:rFonts w:ascii="Times New Roman" w:hAnsi="Times New Roman" w:cs="Times New Roman"/>
        </w:rPr>
        <w:tab/>
        <w:t>4</w:t>
      </w:r>
    </w:p>
    <w:p w14:paraId="5F07C6DB" w14:textId="395F5256" w:rsidR="00790B34" w:rsidRDefault="00790B34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ay </w:t>
      </w:r>
      <w:r w:rsidR="0065034C">
        <w:rPr>
          <w:rFonts w:ascii="Times New Roman" w:hAnsi="Times New Roman" w:cs="Times New Roman"/>
        </w:rPr>
        <w:t>Y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6</w:t>
      </w:r>
      <w:r w:rsidR="00E67CE7">
        <w:rPr>
          <w:rFonts w:ascii="Times New Roman" w:hAnsi="Times New Roman" w:cs="Times New Roman"/>
        </w:rPr>
        <w:tab/>
        <w:t>4</w:t>
      </w:r>
      <w:r w:rsidR="00E67CE7">
        <w:rPr>
          <w:rFonts w:ascii="Times New Roman" w:hAnsi="Times New Roman" w:cs="Times New Roman"/>
        </w:rPr>
        <w:tab/>
        <w:t>3</w:t>
      </w:r>
    </w:p>
    <w:p w14:paraId="3FABEDCE" w14:textId="05876DF3" w:rsidR="00E67CE7" w:rsidRDefault="00E67CE7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ationship</w:t>
      </w:r>
    </w:p>
    <w:p w14:paraId="6D254FE2" w14:textId="0F7A8D77" w:rsidR="00E67CE7" w:rsidRDefault="00944507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B91D962" wp14:editId="7E63E884">
                <wp:simplePos x="0" y="0"/>
                <wp:positionH relativeFrom="column">
                  <wp:posOffset>1742523</wp:posOffset>
                </wp:positionH>
                <wp:positionV relativeFrom="paragraph">
                  <wp:posOffset>199169</wp:posOffset>
                </wp:positionV>
                <wp:extent cx="85808" cy="542981"/>
                <wp:effectExtent l="0" t="0" r="28575" b="28575"/>
                <wp:wrapNone/>
                <wp:docPr id="31" name="Right Brac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808" cy="542981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A2833" id="Right Brace 31" o:spid="_x0000_s1026" type="#_x0000_t88" style="position:absolute;margin-left:137.2pt;margin-top:15.7pt;width:6.75pt;height:42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" adj="284" strokecolor="#4472c4 [3204]" strokeweight=".5pt">
                <v:stroke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284E9C0" wp14:editId="5065D36F">
                <wp:simplePos x="0" y="0"/>
                <wp:positionH relativeFrom="column">
                  <wp:posOffset>-119270</wp:posOffset>
                </wp:positionH>
                <wp:positionV relativeFrom="paragraph">
                  <wp:posOffset>252785</wp:posOffset>
                </wp:positionV>
                <wp:extent cx="79513" cy="523461"/>
                <wp:effectExtent l="0" t="0" r="15875" b="10160"/>
                <wp:wrapNone/>
                <wp:docPr id="30" name="Left Brac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13" cy="523461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013C56" id="Left Brace 30" o:spid="_x0000_s1026" type="#_x0000_t87" style="position:absolute;margin-left:-9.4pt;margin-top:19.9pt;width:6.25pt;height:41.2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" adj="273" strokecolor="#4472c4 [3204]" strokeweight=".5pt">
                <v:stroke joinstyle="miter"/>
              </v:shape>
            </w:pict>
          </mc:Fallback>
        </mc:AlternateContent>
      </w:r>
      <w:r w:rsidR="0065034C">
        <w:rPr>
          <w:rFonts w:ascii="Times New Roman" w:hAnsi="Times New Roman" w:cs="Times New Roman"/>
        </w:rPr>
        <w:t>When.</w:t>
      </w:r>
    </w:p>
    <w:p w14:paraId="31E0538D" w14:textId="0679500F" w:rsidR="0065034C" w:rsidRDefault="00E97E4F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X is increasing Y is decreasing </w:t>
      </w:r>
    </w:p>
    <w:p w14:paraId="7B25236C" w14:textId="79A1758E" w:rsidR="00E97E4F" w:rsidRDefault="00E97E4F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X is Decreasing </w:t>
      </w:r>
      <w:r w:rsidR="00944507">
        <w:rPr>
          <w:rFonts w:ascii="Times New Roman" w:hAnsi="Times New Roman" w:cs="Times New Roman"/>
        </w:rPr>
        <w:t xml:space="preserve">Y is increasing </w:t>
      </w:r>
    </w:p>
    <w:p w14:paraId="0A070DE0" w14:textId="77777777" w:rsidR="00944507" w:rsidRDefault="00944507" w:rsidP="00D368BA">
      <w:pPr>
        <w:rPr>
          <w:rFonts w:ascii="Times New Roman" w:hAnsi="Times New Roman" w:cs="Times New Roman"/>
        </w:rPr>
      </w:pPr>
    </w:p>
    <w:p w14:paraId="7CDA1826" w14:textId="36D1E205" w:rsidR="00CA3547" w:rsidRDefault="00CA3547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can we qua</w:t>
      </w:r>
      <w:r w:rsidR="00AA7AEE">
        <w:rPr>
          <w:rFonts w:ascii="Times New Roman" w:hAnsi="Times New Roman" w:cs="Times New Roman"/>
        </w:rPr>
        <w:t xml:space="preserve">ntify relationship </w:t>
      </w:r>
      <w:r w:rsidR="00DE3950">
        <w:rPr>
          <w:rFonts w:ascii="Times New Roman" w:hAnsi="Times New Roman" w:cs="Times New Roman"/>
        </w:rPr>
        <w:t xml:space="preserve">between X &amp; Y? </w:t>
      </w:r>
    </w:p>
    <w:p w14:paraId="7FED4BD0" w14:textId="69ADF7E0" w:rsidR="00DE3950" w:rsidRDefault="00DE3950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variance </w:t>
      </w:r>
    </w:p>
    <w:p w14:paraId="761C197D" w14:textId="4F7F8549" w:rsidR="000552D3" w:rsidRDefault="000552D3" w:rsidP="00D368BA">
      <w:pPr>
        <w:rPr>
          <w:rFonts w:ascii="Times New Roman" w:hAnsi="Times New Roman" w:cs="Times New Roman"/>
        </w:rPr>
      </w:pPr>
      <w:r w:rsidRPr="000552D3">
        <w:rPr>
          <w:rFonts w:ascii="Times New Roman" w:hAnsi="Times New Roman" w:cs="Times New Roman"/>
        </w:rPr>
        <w:drawing>
          <wp:inline distT="0" distB="0" distL="0" distR="0" wp14:anchorId="6A291A88" wp14:editId="6E27A57B">
            <wp:extent cx="4075043" cy="1474077"/>
            <wp:effectExtent l="0" t="0" r="190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8718" cy="1479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78298" w14:textId="18749C61" w:rsidR="000B567B" w:rsidRDefault="000B567B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ult of this formula is </w:t>
      </w:r>
      <w:r w:rsidR="00D17761">
        <w:rPr>
          <w:rFonts w:ascii="Times New Roman" w:hAnsi="Times New Roman" w:cs="Times New Roman"/>
        </w:rPr>
        <w:t xml:space="preserve">Positive </w:t>
      </w:r>
      <w:r w:rsidR="00E66F85">
        <w:rPr>
          <w:rFonts w:ascii="Times New Roman" w:hAnsi="Times New Roman" w:cs="Times New Roman"/>
        </w:rPr>
        <w:t>Value or</w:t>
      </w:r>
      <w:r w:rsidR="00D17761">
        <w:rPr>
          <w:rFonts w:ascii="Times New Roman" w:hAnsi="Times New Roman" w:cs="Times New Roman"/>
        </w:rPr>
        <w:t xml:space="preserve"> Negative value or 0 </w:t>
      </w:r>
    </w:p>
    <w:p w14:paraId="02164C74" w14:textId="039398C0" w:rsidR="0054102B" w:rsidRPr="00E66F85" w:rsidRDefault="0054102B" w:rsidP="00D368BA">
      <w:pPr>
        <w:rPr>
          <w:rFonts w:ascii="Times New Roman" w:hAnsi="Times New Roman" w:cs="Times New Roman"/>
          <w:color w:val="00B0F0"/>
        </w:rPr>
      </w:pPr>
      <w:r w:rsidRPr="00E66F85">
        <w:rPr>
          <w:rFonts w:ascii="Times New Roman" w:hAnsi="Times New Roman" w:cs="Times New Roman"/>
          <w:color w:val="00B0F0"/>
        </w:rPr>
        <w:t xml:space="preserve">Positive Value indicate two things. </w:t>
      </w:r>
      <w:r w:rsidR="00E66F85" w:rsidRPr="00E66F85">
        <w:rPr>
          <w:rFonts w:ascii="Times New Roman" w:hAnsi="Times New Roman" w:cs="Times New Roman"/>
          <w:color w:val="00B0F0"/>
        </w:rPr>
        <w:t xml:space="preserve"> Positive Correlation </w:t>
      </w:r>
    </w:p>
    <w:p w14:paraId="0455318B" w14:textId="3B51BF5B" w:rsidR="00834321" w:rsidRDefault="0054102B" w:rsidP="008343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1</w:t>
      </w:r>
      <w:r w:rsidR="00834321" w:rsidRPr="00834321">
        <w:rPr>
          <w:rFonts w:ascii="Times New Roman" w:hAnsi="Times New Roman" w:cs="Times New Roman"/>
        </w:rPr>
        <w:t xml:space="preserve"> </w:t>
      </w:r>
      <w:r w:rsidR="00834321">
        <w:rPr>
          <w:rFonts w:ascii="Times New Roman" w:hAnsi="Times New Roman" w:cs="Times New Roman"/>
        </w:rPr>
        <w:tab/>
      </w:r>
      <w:r w:rsidR="00834321">
        <w:rPr>
          <w:rFonts w:ascii="Times New Roman" w:hAnsi="Times New Roman" w:cs="Times New Roman"/>
        </w:rPr>
        <w:t xml:space="preserve">X increasing Y also </w:t>
      </w:r>
      <w:r w:rsidR="00834321">
        <w:rPr>
          <w:rFonts w:ascii="Times New Roman" w:hAnsi="Times New Roman" w:cs="Times New Roman"/>
        </w:rPr>
        <w:t>increasing.</w:t>
      </w:r>
      <w:r w:rsidR="00834321">
        <w:rPr>
          <w:rFonts w:ascii="Times New Roman" w:hAnsi="Times New Roman" w:cs="Times New Roman"/>
        </w:rPr>
        <w:t xml:space="preserve"> </w:t>
      </w:r>
    </w:p>
    <w:p w14:paraId="535A501A" w14:textId="4A26E691" w:rsidR="00834321" w:rsidRDefault="00834321" w:rsidP="00834321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 decreasing Y also decreasing</w:t>
      </w:r>
      <w:r>
        <w:rPr>
          <w:rFonts w:ascii="Times New Roman" w:hAnsi="Times New Roman" w:cs="Times New Roman"/>
        </w:rPr>
        <w:t>.</w:t>
      </w:r>
    </w:p>
    <w:p w14:paraId="22BBF6BB" w14:textId="31EA5E1D" w:rsidR="00834321" w:rsidRDefault="00E66F85" w:rsidP="0083432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gative </w:t>
      </w:r>
      <w:r w:rsidR="003C57FE">
        <w:rPr>
          <w:rFonts w:ascii="Times New Roman" w:hAnsi="Times New Roman" w:cs="Times New Roman"/>
        </w:rPr>
        <w:t xml:space="preserve">value indicates. Negative Correlation </w:t>
      </w:r>
    </w:p>
    <w:p w14:paraId="6C779559" w14:textId="23CF71C5" w:rsidR="00AF10A7" w:rsidRDefault="00AF10A7" w:rsidP="00AF10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1</w:t>
      </w:r>
      <w:r w:rsidRPr="00AF10A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X is increasing Y is </w:t>
      </w:r>
      <w:r>
        <w:rPr>
          <w:rFonts w:ascii="Times New Roman" w:hAnsi="Times New Roman" w:cs="Times New Roman"/>
        </w:rPr>
        <w:t>decreasing.</w:t>
      </w:r>
      <w:r>
        <w:rPr>
          <w:rFonts w:ascii="Times New Roman" w:hAnsi="Times New Roman" w:cs="Times New Roman"/>
        </w:rPr>
        <w:t xml:space="preserve"> </w:t>
      </w:r>
    </w:p>
    <w:p w14:paraId="4E76F38B" w14:textId="684C6669" w:rsidR="0054102B" w:rsidRDefault="00AF10A7" w:rsidP="00AF10A7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 is Decreasing Y is increasing</w:t>
      </w:r>
      <w:r>
        <w:rPr>
          <w:rFonts w:ascii="Times New Roman" w:hAnsi="Times New Roman" w:cs="Times New Roman"/>
        </w:rPr>
        <w:t>.</w:t>
      </w:r>
    </w:p>
    <w:p w14:paraId="775F79EE" w14:textId="77777777" w:rsidR="006E53A3" w:rsidRDefault="006E53A3" w:rsidP="00D368BA">
      <w:pPr>
        <w:rPr>
          <w:rFonts w:ascii="Times New Roman" w:hAnsi="Times New Roman" w:cs="Times New Roman"/>
        </w:rPr>
      </w:pPr>
    </w:p>
    <w:p w14:paraId="32CE0955" w14:textId="77777777" w:rsidR="006E53A3" w:rsidRDefault="006E53A3" w:rsidP="00D368BA">
      <w:pPr>
        <w:rPr>
          <w:rFonts w:ascii="Times New Roman" w:hAnsi="Times New Roman" w:cs="Times New Roman"/>
        </w:rPr>
      </w:pPr>
    </w:p>
    <w:p w14:paraId="6138819F" w14:textId="24D5A2AA" w:rsidR="0065034C" w:rsidRDefault="006E53A3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value is 0</w:t>
      </w:r>
    </w:p>
    <w:p w14:paraId="3D8EA127" w14:textId="2CD97572" w:rsidR="006E53A3" w:rsidRDefault="006E53A3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X </w:t>
      </w:r>
      <w:r w:rsidR="00294B59">
        <w:rPr>
          <w:rFonts w:ascii="Times New Roman" w:hAnsi="Times New Roman" w:cs="Times New Roman"/>
        </w:rPr>
        <w:t xml:space="preserve">increasing Y no Change </w:t>
      </w:r>
    </w:p>
    <w:p w14:paraId="3DE15579" w14:textId="548BD7F5" w:rsidR="00294B59" w:rsidRDefault="00294B59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X is decreasing Y no Change </w:t>
      </w:r>
    </w:p>
    <w:p w14:paraId="7C8F2329" w14:textId="0260920D" w:rsidR="0012466A" w:rsidRDefault="002705D0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 of Positive Corelation </w:t>
      </w:r>
    </w:p>
    <w:p w14:paraId="34D538A0" w14:textId="03A22E94" w:rsidR="002705D0" w:rsidRDefault="001943CE" w:rsidP="00D368BA">
      <w:pPr>
        <w:rPr>
          <w:rFonts w:ascii="Times New Roman" w:hAnsi="Times New Roman" w:cs="Times New Roman"/>
        </w:rPr>
      </w:pPr>
      <w:r w:rsidRPr="001943CE">
        <w:rPr>
          <w:rFonts w:ascii="Times New Roman" w:hAnsi="Times New Roman" w:cs="Times New Roman"/>
        </w:rPr>
        <w:drawing>
          <wp:inline distT="0" distB="0" distL="0" distR="0" wp14:anchorId="7FE1A4CD" wp14:editId="2B3A4737">
            <wp:extent cx="2802835" cy="1028472"/>
            <wp:effectExtent l="0" t="0" r="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08830" cy="103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16A7D" w14:textId="14B2E7F0" w:rsidR="001943CE" w:rsidRDefault="001943CE" w:rsidP="00D368B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 </w:t>
      </w:r>
      <w:r w:rsidR="00742A5F">
        <w:rPr>
          <w:rFonts w:ascii="Times New Roman" w:hAnsi="Times New Roman" w:cs="Times New Roman"/>
        </w:rPr>
        <w:t>of Negative Corelation</w:t>
      </w:r>
      <w:r w:rsidR="00A57C60">
        <w:rPr>
          <w:rFonts w:ascii="Times New Roman" w:hAnsi="Times New Roman" w:cs="Times New Roman"/>
        </w:rPr>
        <w:t xml:space="preserve"> ( Negative co variance).</w:t>
      </w:r>
    </w:p>
    <w:p w14:paraId="3D7910C2" w14:textId="47241B8D" w:rsidR="00742A5F" w:rsidRDefault="00A57C60" w:rsidP="00D368BA">
      <w:pPr>
        <w:rPr>
          <w:rFonts w:ascii="Times New Roman" w:hAnsi="Times New Roman" w:cs="Times New Roman"/>
        </w:rPr>
      </w:pPr>
      <w:r w:rsidRPr="00A57C60">
        <w:rPr>
          <w:rFonts w:ascii="Times New Roman" w:hAnsi="Times New Roman" w:cs="Times New Roman"/>
        </w:rPr>
        <w:drawing>
          <wp:inline distT="0" distB="0" distL="0" distR="0" wp14:anchorId="4F41BAC7" wp14:editId="50ABA98D">
            <wp:extent cx="2992055" cy="1166192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5535" cy="1167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D5B59" w14:textId="77777777" w:rsidR="00C56E68" w:rsidRDefault="00E73C1B" w:rsidP="00D368BA">
      <w:pPr>
        <w:rPr>
          <w:lang w:val="en-US"/>
        </w:rPr>
      </w:pPr>
      <w:r>
        <w:rPr>
          <w:lang w:val="en-US"/>
        </w:rPr>
        <w:t>O Covariance</w:t>
      </w:r>
    </w:p>
    <w:p w14:paraId="2D5506D8" w14:textId="45FA0CF0" w:rsidR="0048409F" w:rsidRDefault="00C56E68" w:rsidP="00D368BA">
      <w:pPr>
        <w:rPr>
          <w:lang w:val="en-US"/>
        </w:rPr>
      </w:pPr>
      <w:r w:rsidRPr="00C56E68">
        <w:rPr>
          <w:lang w:val="en-US"/>
        </w:rPr>
        <w:drawing>
          <wp:inline distT="0" distB="0" distL="0" distR="0" wp14:anchorId="24CF2E27" wp14:editId="3ACEBA30">
            <wp:extent cx="3075273" cy="1928191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85165" cy="1934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3C1B">
        <w:rPr>
          <w:lang w:val="en-US"/>
        </w:rPr>
        <w:t xml:space="preserve"> </w:t>
      </w:r>
    </w:p>
    <w:p w14:paraId="07FEDEE6" w14:textId="77777777" w:rsidR="00FF2D45" w:rsidRDefault="00FF2D45" w:rsidP="002055C0">
      <w:pPr>
        <w:rPr>
          <w:lang w:val="en-US"/>
        </w:rPr>
      </w:pPr>
    </w:p>
    <w:p w14:paraId="62286B4B" w14:textId="697A5E94" w:rsidR="00C56E68" w:rsidRDefault="00C56E68" w:rsidP="002055C0">
      <w:pPr>
        <w:rPr>
          <w:lang w:val="en-US"/>
        </w:rPr>
      </w:pPr>
      <w:r>
        <w:rPr>
          <w:lang w:val="en-US"/>
        </w:rPr>
        <w:t>Disadva</w:t>
      </w:r>
      <w:r w:rsidR="00DD316B">
        <w:rPr>
          <w:lang w:val="en-US"/>
        </w:rPr>
        <w:t>ntage of Covariance</w:t>
      </w:r>
    </w:p>
    <w:p w14:paraId="76B18A56" w14:textId="3E6E7575" w:rsidR="00DD316B" w:rsidRDefault="00DD316B" w:rsidP="002055C0">
      <w:pPr>
        <w:rPr>
          <w:lang w:val="en-US"/>
        </w:rPr>
      </w:pPr>
      <w:r>
        <w:rPr>
          <w:lang w:val="en-US"/>
        </w:rPr>
        <w:t xml:space="preserve">1 </w:t>
      </w:r>
      <w:r w:rsidR="0082231E">
        <w:rPr>
          <w:lang w:val="en-US"/>
        </w:rPr>
        <w:t>P</w:t>
      </w:r>
      <w:r>
        <w:rPr>
          <w:lang w:val="en-US"/>
        </w:rPr>
        <w:t xml:space="preserve">ositive of Negative </w:t>
      </w:r>
    </w:p>
    <w:p w14:paraId="50D30C8A" w14:textId="248EEDA8" w:rsidR="00DD316B" w:rsidRDefault="0082231E" w:rsidP="002055C0">
      <w:pPr>
        <w:rPr>
          <w:lang w:val="en-US"/>
        </w:rPr>
      </w:pPr>
      <w:r>
        <w:rPr>
          <w:lang w:val="en-US"/>
        </w:rPr>
        <w:t xml:space="preserve"> </w:t>
      </w:r>
      <w:r w:rsidR="0081544B" w:rsidRPr="0081544B">
        <w:rPr>
          <w:color w:val="00B0F0"/>
          <w:lang w:val="en-US"/>
        </w:rPr>
        <w:t>“With</w:t>
      </w:r>
      <w:r w:rsidR="00680104" w:rsidRPr="0081544B">
        <w:rPr>
          <w:color w:val="00B0F0"/>
          <w:lang w:val="en-US"/>
        </w:rPr>
        <w:t xml:space="preserve"> respect to m</w:t>
      </w:r>
      <w:r w:rsidRPr="0081544B">
        <w:rPr>
          <w:color w:val="00B0F0"/>
          <w:lang w:val="en-US"/>
        </w:rPr>
        <w:t xml:space="preserve">agnitude </w:t>
      </w:r>
      <w:r w:rsidR="00680104" w:rsidRPr="0081544B">
        <w:rPr>
          <w:color w:val="00B0F0"/>
          <w:lang w:val="en-US"/>
        </w:rPr>
        <w:t xml:space="preserve">there </w:t>
      </w:r>
      <w:r w:rsidRPr="0081544B">
        <w:rPr>
          <w:color w:val="00B0F0"/>
          <w:lang w:val="en-US"/>
        </w:rPr>
        <w:t xml:space="preserve">is not </w:t>
      </w:r>
      <w:r w:rsidR="00680104" w:rsidRPr="0081544B">
        <w:rPr>
          <w:color w:val="00B0F0"/>
          <w:lang w:val="en-US"/>
        </w:rPr>
        <w:t>such limited</w:t>
      </w:r>
      <w:r w:rsidR="00FF40AF" w:rsidRPr="0081544B">
        <w:rPr>
          <w:color w:val="00B0F0"/>
          <w:lang w:val="en-US"/>
        </w:rPr>
        <w:t>; But able to see the direction</w:t>
      </w:r>
      <w:r w:rsidR="003D4C42" w:rsidRPr="0081544B">
        <w:rPr>
          <w:color w:val="00B0F0"/>
          <w:lang w:val="en-US"/>
        </w:rPr>
        <w:t xml:space="preserve"> positive or negative</w:t>
      </w:r>
      <w:r w:rsidR="003D4C42">
        <w:rPr>
          <w:lang w:val="en-US"/>
        </w:rPr>
        <w:t>.</w:t>
      </w:r>
      <w:r w:rsidR="0081544B">
        <w:rPr>
          <w:lang w:val="en-US"/>
        </w:rPr>
        <w:t>”</w:t>
      </w:r>
    </w:p>
    <w:p w14:paraId="71BA678F" w14:textId="558874C1" w:rsidR="003D4C42" w:rsidRDefault="00B37FF9" w:rsidP="002055C0">
      <w:pPr>
        <w:rPr>
          <w:lang w:val="en-US"/>
        </w:rPr>
      </w:pPr>
      <w:r w:rsidRPr="00B37FF9">
        <w:rPr>
          <w:lang w:val="en-US"/>
        </w:rPr>
        <w:lastRenderedPageBreak/>
        <w:drawing>
          <wp:inline distT="0" distB="0" distL="0" distR="0" wp14:anchorId="6EF3E78D" wp14:editId="798962DF">
            <wp:extent cx="5731510" cy="1332230"/>
            <wp:effectExtent l="0" t="0" r="254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BC20F" w14:textId="74E57A82" w:rsidR="0081544B" w:rsidRDefault="0081544B" w:rsidP="002055C0">
      <w:pPr>
        <w:rPr>
          <w:lang w:val="en-US"/>
        </w:rPr>
      </w:pPr>
      <w:r>
        <w:rPr>
          <w:lang w:val="en-US"/>
        </w:rPr>
        <w:t>Th</w:t>
      </w:r>
      <w:r w:rsidR="007021DD">
        <w:rPr>
          <w:lang w:val="en-US"/>
        </w:rPr>
        <w:t xml:space="preserve">at is the reason we really need to restrict these </w:t>
      </w:r>
      <w:r w:rsidR="00A520E0">
        <w:rPr>
          <w:lang w:val="en-US"/>
        </w:rPr>
        <w:t>values between some range so for that specific re</w:t>
      </w:r>
      <w:r w:rsidR="00E553E1">
        <w:rPr>
          <w:lang w:val="en-US"/>
        </w:rPr>
        <w:t xml:space="preserve">gion we </w:t>
      </w:r>
      <w:r w:rsidR="006229B4">
        <w:rPr>
          <w:lang w:val="en-US"/>
        </w:rPr>
        <w:t>use.</w:t>
      </w:r>
    </w:p>
    <w:p w14:paraId="5628CADE" w14:textId="4223427A" w:rsidR="00B37FF9" w:rsidRDefault="00E553E1" w:rsidP="002055C0">
      <w:pPr>
        <w:rPr>
          <w:lang w:val="en-US"/>
        </w:rPr>
      </w:pPr>
      <w:r>
        <w:rPr>
          <w:lang w:val="en-US"/>
        </w:rPr>
        <w:t xml:space="preserve">2 Pearson Correlation </w:t>
      </w:r>
      <w:r w:rsidR="006229B4">
        <w:rPr>
          <w:lang w:val="en-US"/>
        </w:rPr>
        <w:t xml:space="preserve">Coefficient which restrict all your value to </w:t>
      </w:r>
      <w:r w:rsidR="00553633">
        <w:rPr>
          <w:lang w:val="en-US"/>
        </w:rPr>
        <w:t>-1 to +1.</w:t>
      </w:r>
    </w:p>
    <w:p w14:paraId="1CBEAD12" w14:textId="52F5D515" w:rsidR="00553633" w:rsidRDefault="00553633" w:rsidP="002055C0">
      <w:pPr>
        <w:rPr>
          <w:lang w:val="en-US"/>
        </w:rPr>
      </w:pPr>
      <w:r>
        <w:rPr>
          <w:lang w:val="en-US"/>
        </w:rPr>
        <w:tab/>
        <w:t xml:space="preserve">The more towards +1 more positively </w:t>
      </w:r>
      <w:r w:rsidR="004868C4">
        <w:rPr>
          <w:lang w:val="en-US"/>
        </w:rPr>
        <w:t>corelated.</w:t>
      </w:r>
    </w:p>
    <w:p w14:paraId="5BD14FFB" w14:textId="59D1F98E" w:rsidR="004868C4" w:rsidRDefault="004868C4" w:rsidP="002055C0">
      <w:pPr>
        <w:rPr>
          <w:lang w:val="en-US"/>
        </w:rPr>
      </w:pPr>
      <w:r>
        <w:rPr>
          <w:lang w:val="en-US"/>
        </w:rPr>
        <w:tab/>
        <w:t xml:space="preserve">The more towards -1 </w:t>
      </w:r>
      <w:r w:rsidR="00F442B7">
        <w:rPr>
          <w:lang w:val="en-US"/>
        </w:rPr>
        <w:t>more negatively corelated.</w:t>
      </w:r>
    </w:p>
    <w:p w14:paraId="5AA4738D" w14:textId="77777777" w:rsidR="00F442B7" w:rsidRDefault="00F442B7" w:rsidP="002055C0">
      <w:pPr>
        <w:rPr>
          <w:lang w:val="en-US"/>
        </w:rPr>
      </w:pPr>
    </w:p>
    <w:p w14:paraId="468B75BA" w14:textId="77777777" w:rsidR="006229B4" w:rsidRDefault="006229B4" w:rsidP="002055C0">
      <w:pPr>
        <w:rPr>
          <w:lang w:val="en-US"/>
        </w:rPr>
      </w:pPr>
    </w:p>
    <w:p w14:paraId="66C25241" w14:textId="77777777" w:rsidR="00680104" w:rsidRPr="002654C1" w:rsidRDefault="00680104" w:rsidP="002055C0">
      <w:pPr>
        <w:rPr>
          <w:lang w:val="en-US"/>
        </w:rPr>
      </w:pPr>
    </w:p>
    <w:sectPr w:rsidR="00680104" w:rsidRPr="002654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E6BE7"/>
    <w:multiLevelType w:val="hybridMultilevel"/>
    <w:tmpl w:val="34AAD150"/>
    <w:lvl w:ilvl="0" w:tplc="F42E43FA">
      <w:start w:val="18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C3CA1"/>
    <w:multiLevelType w:val="hybridMultilevel"/>
    <w:tmpl w:val="5F88428A"/>
    <w:lvl w:ilvl="0" w:tplc="68F28D40">
      <w:start w:val="18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C35C1"/>
    <w:multiLevelType w:val="hybridMultilevel"/>
    <w:tmpl w:val="812E40D0"/>
    <w:lvl w:ilvl="0" w:tplc="560A18D8">
      <w:start w:val="18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44E6F"/>
    <w:multiLevelType w:val="hybridMultilevel"/>
    <w:tmpl w:val="C4A209AA"/>
    <w:lvl w:ilvl="0" w:tplc="0F546838">
      <w:start w:val="18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2C1A4C"/>
    <w:multiLevelType w:val="hybridMultilevel"/>
    <w:tmpl w:val="8C4CD774"/>
    <w:lvl w:ilvl="0" w:tplc="F2309F7A">
      <w:start w:val="18"/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03831916">
    <w:abstractNumId w:val="0"/>
  </w:num>
  <w:num w:numId="2" w16cid:durableId="1351641509">
    <w:abstractNumId w:val="2"/>
  </w:num>
  <w:num w:numId="3" w16cid:durableId="1019430542">
    <w:abstractNumId w:val="4"/>
  </w:num>
  <w:num w:numId="4" w16cid:durableId="1763989392">
    <w:abstractNumId w:val="3"/>
  </w:num>
  <w:num w:numId="5" w16cid:durableId="744492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SwNDQxM7A0MLEwNjdQ0lEKTi0uzszPAykwrgUA4QNvQiwAAAA="/>
  </w:docVars>
  <w:rsids>
    <w:rsidRoot w:val="00F8181E"/>
    <w:rsid w:val="000025B7"/>
    <w:rsid w:val="000137AE"/>
    <w:rsid w:val="00031E50"/>
    <w:rsid w:val="00033C56"/>
    <w:rsid w:val="00047CA6"/>
    <w:rsid w:val="000552D3"/>
    <w:rsid w:val="00057385"/>
    <w:rsid w:val="00092E4C"/>
    <w:rsid w:val="000B0977"/>
    <w:rsid w:val="000B567B"/>
    <w:rsid w:val="000C4401"/>
    <w:rsid w:val="00111B3C"/>
    <w:rsid w:val="0011419D"/>
    <w:rsid w:val="0012466A"/>
    <w:rsid w:val="001312BC"/>
    <w:rsid w:val="00166C96"/>
    <w:rsid w:val="00172A9C"/>
    <w:rsid w:val="00175D71"/>
    <w:rsid w:val="001943CE"/>
    <w:rsid w:val="001B720A"/>
    <w:rsid w:val="001E3FA0"/>
    <w:rsid w:val="001F4CA2"/>
    <w:rsid w:val="002055C0"/>
    <w:rsid w:val="00230382"/>
    <w:rsid w:val="00247371"/>
    <w:rsid w:val="002654C1"/>
    <w:rsid w:val="002705D0"/>
    <w:rsid w:val="00281BBB"/>
    <w:rsid w:val="00294B59"/>
    <w:rsid w:val="002A1B8F"/>
    <w:rsid w:val="002B6E09"/>
    <w:rsid w:val="002D0ED5"/>
    <w:rsid w:val="002D1BA9"/>
    <w:rsid w:val="0030590F"/>
    <w:rsid w:val="00320674"/>
    <w:rsid w:val="0033533A"/>
    <w:rsid w:val="00345C22"/>
    <w:rsid w:val="00355AF9"/>
    <w:rsid w:val="00375CDA"/>
    <w:rsid w:val="003C57FE"/>
    <w:rsid w:val="003D4C42"/>
    <w:rsid w:val="0040296E"/>
    <w:rsid w:val="004126BA"/>
    <w:rsid w:val="00414B7D"/>
    <w:rsid w:val="00461EF7"/>
    <w:rsid w:val="00474A6D"/>
    <w:rsid w:val="004800E5"/>
    <w:rsid w:val="0048409F"/>
    <w:rsid w:val="004868C4"/>
    <w:rsid w:val="00496EC2"/>
    <w:rsid w:val="004B2E2C"/>
    <w:rsid w:val="004B3ADB"/>
    <w:rsid w:val="004C12E7"/>
    <w:rsid w:val="004D0A5D"/>
    <w:rsid w:val="004D6677"/>
    <w:rsid w:val="004E007E"/>
    <w:rsid w:val="004F298E"/>
    <w:rsid w:val="004F330B"/>
    <w:rsid w:val="004F7A0E"/>
    <w:rsid w:val="0050426B"/>
    <w:rsid w:val="005155BC"/>
    <w:rsid w:val="0054102B"/>
    <w:rsid w:val="0054416C"/>
    <w:rsid w:val="00551586"/>
    <w:rsid w:val="00553633"/>
    <w:rsid w:val="005669AF"/>
    <w:rsid w:val="00582FDF"/>
    <w:rsid w:val="005C5847"/>
    <w:rsid w:val="005F2D94"/>
    <w:rsid w:val="006229B4"/>
    <w:rsid w:val="0064681B"/>
    <w:rsid w:val="00646F49"/>
    <w:rsid w:val="0065034C"/>
    <w:rsid w:val="006712A9"/>
    <w:rsid w:val="00680104"/>
    <w:rsid w:val="006B4C7E"/>
    <w:rsid w:val="006D2CC6"/>
    <w:rsid w:val="006E53A3"/>
    <w:rsid w:val="007021DD"/>
    <w:rsid w:val="0072062E"/>
    <w:rsid w:val="00742371"/>
    <w:rsid w:val="00742A5F"/>
    <w:rsid w:val="00763F65"/>
    <w:rsid w:val="007710FD"/>
    <w:rsid w:val="007831DB"/>
    <w:rsid w:val="00790B34"/>
    <w:rsid w:val="007C2D38"/>
    <w:rsid w:val="007C5CE1"/>
    <w:rsid w:val="007C66AD"/>
    <w:rsid w:val="007D3497"/>
    <w:rsid w:val="007F4BD7"/>
    <w:rsid w:val="00812EBC"/>
    <w:rsid w:val="0081544B"/>
    <w:rsid w:val="0082231E"/>
    <w:rsid w:val="00834321"/>
    <w:rsid w:val="008552C1"/>
    <w:rsid w:val="008749CE"/>
    <w:rsid w:val="008D09E5"/>
    <w:rsid w:val="009040D5"/>
    <w:rsid w:val="00944507"/>
    <w:rsid w:val="00951123"/>
    <w:rsid w:val="00951952"/>
    <w:rsid w:val="009A5ECE"/>
    <w:rsid w:val="009A62BB"/>
    <w:rsid w:val="009E1A23"/>
    <w:rsid w:val="00A5134F"/>
    <w:rsid w:val="00A520E0"/>
    <w:rsid w:val="00A57C60"/>
    <w:rsid w:val="00A759B3"/>
    <w:rsid w:val="00A91D31"/>
    <w:rsid w:val="00AA7AEE"/>
    <w:rsid w:val="00AB54CB"/>
    <w:rsid w:val="00AB7AD6"/>
    <w:rsid w:val="00AD2268"/>
    <w:rsid w:val="00AD25F5"/>
    <w:rsid w:val="00AD654B"/>
    <w:rsid w:val="00AF10A7"/>
    <w:rsid w:val="00B01171"/>
    <w:rsid w:val="00B035FB"/>
    <w:rsid w:val="00B37FF9"/>
    <w:rsid w:val="00B93CD6"/>
    <w:rsid w:val="00BD2492"/>
    <w:rsid w:val="00BF3A59"/>
    <w:rsid w:val="00C11BD4"/>
    <w:rsid w:val="00C2116B"/>
    <w:rsid w:val="00C255E1"/>
    <w:rsid w:val="00C56E68"/>
    <w:rsid w:val="00C7239A"/>
    <w:rsid w:val="00C95808"/>
    <w:rsid w:val="00CA3547"/>
    <w:rsid w:val="00CB0D92"/>
    <w:rsid w:val="00CB65C3"/>
    <w:rsid w:val="00CC3F04"/>
    <w:rsid w:val="00D0446E"/>
    <w:rsid w:val="00D1564A"/>
    <w:rsid w:val="00D17761"/>
    <w:rsid w:val="00D249B1"/>
    <w:rsid w:val="00D27607"/>
    <w:rsid w:val="00D368BA"/>
    <w:rsid w:val="00D65942"/>
    <w:rsid w:val="00D71908"/>
    <w:rsid w:val="00D80139"/>
    <w:rsid w:val="00DA57D9"/>
    <w:rsid w:val="00DC1BA3"/>
    <w:rsid w:val="00DD316B"/>
    <w:rsid w:val="00DE3950"/>
    <w:rsid w:val="00DF23B2"/>
    <w:rsid w:val="00E217C0"/>
    <w:rsid w:val="00E553E1"/>
    <w:rsid w:val="00E66F85"/>
    <w:rsid w:val="00E67CE7"/>
    <w:rsid w:val="00E73C1B"/>
    <w:rsid w:val="00E858A3"/>
    <w:rsid w:val="00E93F2F"/>
    <w:rsid w:val="00E97E4F"/>
    <w:rsid w:val="00EC5B31"/>
    <w:rsid w:val="00EC5BC5"/>
    <w:rsid w:val="00F04A15"/>
    <w:rsid w:val="00F164DF"/>
    <w:rsid w:val="00F210C2"/>
    <w:rsid w:val="00F21F03"/>
    <w:rsid w:val="00F3585D"/>
    <w:rsid w:val="00F40448"/>
    <w:rsid w:val="00F442B7"/>
    <w:rsid w:val="00F7447A"/>
    <w:rsid w:val="00F80B2E"/>
    <w:rsid w:val="00F8181E"/>
    <w:rsid w:val="00F83FA5"/>
    <w:rsid w:val="00FA7BC4"/>
    <w:rsid w:val="00FB1407"/>
    <w:rsid w:val="00FE4368"/>
    <w:rsid w:val="00FF2D45"/>
    <w:rsid w:val="00FF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EEB20"/>
  <w15:chartTrackingRefBased/>
  <w15:docId w15:val="{A1A01D6F-017A-4E24-9F90-1248AA33B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58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58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3585D"/>
    <w:pPr>
      <w:ind w:left="720"/>
      <w:contextualSpacing/>
    </w:pPr>
  </w:style>
  <w:style w:type="table" w:styleId="TableGrid">
    <w:name w:val="Table Grid"/>
    <w:basedOn w:val="TableNormal"/>
    <w:uiPriority w:val="39"/>
    <w:rsid w:val="00582F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29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6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7</Pages>
  <Words>598</Words>
  <Characters>341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IT</cp:lastModifiedBy>
  <cp:revision>173</cp:revision>
  <dcterms:created xsi:type="dcterms:W3CDTF">2024-01-07T08:57:00Z</dcterms:created>
  <dcterms:modified xsi:type="dcterms:W3CDTF">2024-04-10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4-01-07T08:58:11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bf9e87f7-38e8-4948-a7f4-b0f2f0311aaf</vt:lpwstr>
  </property>
  <property fmtid="{D5CDD505-2E9C-101B-9397-08002B2CF9AE}" pid="8" name="MSIP_Label_2a3a108f-898d-4589-9ebc-7ee3b46df9b8_ContentBits">
    <vt:lpwstr>0</vt:lpwstr>
  </property>
</Properties>
</file>